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329A" w:rsidRPr="00424951" w:rsidRDefault="00424951" w:rsidP="00424951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1911350</wp:posOffset>
            </wp:positionH>
            <wp:positionV relativeFrom="margin">
              <wp:posOffset>539750</wp:posOffset>
            </wp:positionV>
            <wp:extent cx="4089400" cy="1176655"/>
            <wp:effectExtent l="0" t="0" r="6350" b="444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RCAP LOGO_PNG COLOR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400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>
            <wp:simplePos x="2895600" y="914400"/>
            <wp:positionH relativeFrom="margin">
              <wp:align>left</wp:align>
            </wp:positionH>
            <wp:positionV relativeFrom="margin">
              <wp:align>top</wp:align>
            </wp:positionV>
            <wp:extent cx="1982825" cy="20066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TEP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825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329A" w:rsidRPr="00424951">
        <w:rPr>
          <w:b/>
          <w:sz w:val="36"/>
          <w:szCs w:val="36"/>
        </w:rPr>
        <w:t>Youth Participant Registration</w:t>
      </w:r>
    </w:p>
    <w:p w:rsidR="00424951" w:rsidRDefault="00424951" w:rsidP="0051329A">
      <w:pPr>
        <w:rPr>
          <w:b/>
        </w:rPr>
      </w:pPr>
    </w:p>
    <w:p w:rsidR="00424951" w:rsidRDefault="00424951" w:rsidP="0051329A">
      <w:pPr>
        <w:rPr>
          <w:b/>
        </w:rPr>
      </w:pPr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To begin, please verify the following requirements.</w:t>
      </w:r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Are you a resident of Newport News?</w:t>
      </w:r>
    </w:p>
    <w:p w:rsidR="00424951" w:rsidRDefault="0092452E" w:rsidP="0051329A">
      <w:pPr>
        <w:rPr>
          <w:b/>
        </w:rPr>
      </w:pPr>
      <w:sdt>
        <w:sdtPr>
          <w:rPr>
            <w:b/>
          </w:rPr>
          <w:id w:val="1158120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3D6">
            <w:rPr>
              <w:rFonts w:ascii="MS Gothic" w:eastAsia="MS Gothic" w:hAnsi="MS Gothic" w:hint="eastAsia"/>
              <w:b/>
            </w:rPr>
            <w:t>☐</w:t>
          </w:r>
        </w:sdtContent>
      </w:sdt>
      <w:r w:rsidR="0051329A" w:rsidRPr="0051329A">
        <w:rPr>
          <w:b/>
        </w:rPr>
        <w:t>Yes</w:t>
      </w:r>
      <w:r w:rsidR="00424951">
        <w:rPr>
          <w:b/>
        </w:rPr>
        <w:t xml:space="preserve"> </w:t>
      </w:r>
    </w:p>
    <w:p w:rsidR="0051329A" w:rsidRDefault="0092452E" w:rsidP="0051329A">
      <w:pPr>
        <w:rPr>
          <w:b/>
        </w:rPr>
      </w:pPr>
      <w:sdt>
        <w:sdtPr>
          <w:rPr>
            <w:b/>
          </w:rPr>
          <w:id w:val="672694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03D6">
            <w:rPr>
              <w:rFonts w:ascii="MS Gothic" w:eastAsia="MS Gothic" w:hAnsi="MS Gothic" w:hint="eastAsia"/>
              <w:b/>
            </w:rPr>
            <w:t>☐</w:t>
          </w:r>
        </w:sdtContent>
      </w:sdt>
      <w:r w:rsidR="00424951">
        <w:rPr>
          <w:b/>
        </w:rPr>
        <w:t xml:space="preserve"> No</w:t>
      </w:r>
    </w:p>
    <w:p w:rsidR="00424951" w:rsidRPr="0051329A" w:rsidRDefault="00424951" w:rsidP="0051329A">
      <w:pPr>
        <w:rPr>
          <w:b/>
        </w:rPr>
      </w:pPr>
    </w:p>
    <w:p w:rsidR="0051329A" w:rsidRPr="00424951" w:rsidRDefault="00424951" w:rsidP="0051329A">
      <w:pPr>
        <w:rPr>
          <w:b/>
          <w:u w:val="single"/>
        </w:rPr>
      </w:pPr>
      <w:r w:rsidRPr="00424951">
        <w:rPr>
          <w:b/>
          <w:u w:val="single"/>
        </w:rPr>
        <w:t>Personal Information</w:t>
      </w:r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First name</w:t>
      </w:r>
      <w:r w:rsidR="00424951">
        <w:rPr>
          <w:b/>
        </w:rPr>
        <w:t xml:space="preserve"> </w:t>
      </w:r>
      <w:sdt>
        <w:sdtPr>
          <w:rPr>
            <w:b/>
          </w:rPr>
          <w:id w:val="782761855"/>
          <w:placeholder>
            <w:docPart w:val="F3F88AE6E2AF4AE5B542C4653EC326FB"/>
          </w:placeholder>
        </w:sdtPr>
        <w:sdtEndPr/>
        <w:sdtContent>
          <w:r w:rsidR="002968E1">
            <w:rPr>
              <w:b/>
            </w:rPr>
            <w:object w:dxaOrig="1440" w:dyaOrig="1440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81" type="#_x0000_t75" style="width:185.5pt;height:18pt" o:ole="">
                <v:imagedata r:id="rId6" o:title=""/>
              </v:shape>
              <w:control r:id="rId7" w:name="TextBox11" w:shapeid="_x0000_i1081"/>
            </w:object>
          </w:r>
        </w:sdtContent>
      </w:sdt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Middle name</w:t>
      </w:r>
      <w:r w:rsidR="002968E1">
        <w:rPr>
          <w:b/>
        </w:rPr>
        <w:t xml:space="preserve"> </w:t>
      </w:r>
      <w:sdt>
        <w:sdtPr>
          <w:rPr>
            <w:b/>
          </w:rPr>
          <w:id w:val="-1451706276"/>
          <w:placeholder>
            <w:docPart w:val="907EEDBAC958452F85B6CC390E430D63"/>
          </w:placeholder>
        </w:sdtPr>
        <w:sdtEndPr/>
        <w:sdtContent>
          <w:r w:rsidR="002968E1">
            <w:rPr>
              <w:b/>
            </w:rPr>
            <w:object w:dxaOrig="1440" w:dyaOrig="1440">
              <v:shape id="_x0000_i1083" type="#_x0000_t75" style="width:94.5pt;height:18pt" o:ole="">
                <v:imagedata r:id="rId8" o:title=""/>
              </v:shape>
              <w:control r:id="rId9" w:name="TextBox12" w:shapeid="_x0000_i1083"/>
            </w:object>
          </w:r>
        </w:sdtContent>
      </w:sdt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Last name</w:t>
      </w:r>
      <w:r w:rsidR="002968E1">
        <w:rPr>
          <w:b/>
        </w:rPr>
        <w:t xml:space="preserve"> </w:t>
      </w:r>
      <w:sdt>
        <w:sdtPr>
          <w:rPr>
            <w:b/>
          </w:rPr>
          <w:id w:val="1443268529"/>
          <w:placeholder>
            <w:docPart w:val="DefaultPlaceholder_1081868574"/>
          </w:placeholder>
        </w:sdtPr>
        <w:sdtEndPr/>
        <w:sdtContent>
          <w:r w:rsidR="002968E1">
            <w:rPr>
              <w:b/>
            </w:rPr>
            <w:object w:dxaOrig="1440" w:dyaOrig="1440">
              <v:shape id="_x0000_i1089" type="#_x0000_t75" style="width:185.5pt;height:18pt" o:ole="">
                <v:imagedata r:id="rId6" o:title=""/>
              </v:shape>
              <w:control r:id="rId10" w:name="TextBox1" w:shapeid="_x0000_i1089"/>
            </w:object>
          </w:r>
        </w:sdtContent>
      </w:sdt>
    </w:p>
    <w:p w:rsidR="0051329A" w:rsidRPr="0051329A" w:rsidRDefault="00424951" w:rsidP="0051329A">
      <w:pPr>
        <w:rPr>
          <w:b/>
        </w:rPr>
      </w:pPr>
      <w:r>
        <w:rPr>
          <w:b/>
        </w:rPr>
        <w:t>Suffi</w:t>
      </w:r>
      <w:r w:rsidR="0051329A" w:rsidRPr="0051329A">
        <w:rPr>
          <w:b/>
        </w:rPr>
        <w:t>x</w:t>
      </w:r>
      <w:r w:rsidR="002968E1">
        <w:rPr>
          <w:b/>
        </w:rPr>
        <w:t xml:space="preserve"> </w:t>
      </w:r>
      <w:sdt>
        <w:sdtPr>
          <w:rPr>
            <w:b/>
          </w:rPr>
          <w:id w:val="-272473702"/>
          <w:placeholder>
            <w:docPart w:val="EB970863095149F09CAD7D2CFD85B299"/>
          </w:placeholder>
        </w:sdtPr>
        <w:sdtEndPr/>
        <w:sdtContent>
          <w:r w:rsidR="002968E1">
            <w:rPr>
              <w:b/>
            </w:rPr>
            <w:object w:dxaOrig="1440" w:dyaOrig="1440">
              <v:shape id="_x0000_i1098" type="#_x0000_t75" style="width:51pt;height:18pt" o:ole="">
                <v:imagedata r:id="rId11" o:title=""/>
              </v:shape>
              <w:control r:id="rId12" w:name="TextBox13" w:shapeid="_x0000_i1098"/>
            </w:object>
          </w:r>
        </w:sdtContent>
      </w:sdt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Date of birth</w:t>
      </w:r>
      <w:r w:rsidR="002968E1">
        <w:rPr>
          <w:b/>
        </w:rPr>
        <w:t xml:space="preserve"> </w:t>
      </w:r>
      <w:sdt>
        <w:sdtPr>
          <w:rPr>
            <w:b/>
          </w:rPr>
          <w:id w:val="-1571503669"/>
          <w:placeholder>
            <w:docPart w:val="040058A3D7304690B4C30A2B2C39EEB0"/>
          </w:placeholder>
        </w:sdtPr>
        <w:sdtEndPr/>
        <w:sdtContent>
          <w:r w:rsidR="002968E1">
            <w:rPr>
              <w:b/>
            </w:rPr>
            <w:object w:dxaOrig="1440" w:dyaOrig="1440">
              <v:shape id="_x0000_i1110" type="#_x0000_t75" style="width:51pt;height:18pt" o:ole="">
                <v:imagedata r:id="rId11" o:title=""/>
              </v:shape>
              <w:control r:id="rId13" w:name="TextBox131" w:shapeid="_x0000_i1110"/>
            </w:object>
          </w:r>
        </w:sdtContent>
      </w:sdt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Gender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-328139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951">
            <w:rPr>
              <w:rFonts w:ascii="MS Gothic" w:eastAsia="MS Gothic" w:hAnsi="MS Gothic" w:hint="eastAsia"/>
              <w:b/>
            </w:rPr>
            <w:t>☐</w:t>
          </w:r>
        </w:sdtContent>
      </w:sdt>
      <w:r w:rsidR="0051329A" w:rsidRPr="0051329A">
        <w:rPr>
          <w:b/>
        </w:rPr>
        <w:t>Male</w:t>
      </w:r>
    </w:p>
    <w:p w:rsidR="0051329A" w:rsidRDefault="0092452E" w:rsidP="0051329A">
      <w:pPr>
        <w:rPr>
          <w:b/>
        </w:rPr>
      </w:pPr>
      <w:sdt>
        <w:sdtPr>
          <w:rPr>
            <w:b/>
          </w:rPr>
          <w:id w:val="16876384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951">
            <w:rPr>
              <w:rFonts w:ascii="MS Gothic" w:eastAsia="MS Gothic" w:hAnsi="MS Gothic" w:hint="eastAsia"/>
              <w:b/>
            </w:rPr>
            <w:t>☐</w:t>
          </w:r>
        </w:sdtContent>
      </w:sdt>
      <w:r w:rsidR="0051329A" w:rsidRPr="0051329A">
        <w:rPr>
          <w:b/>
        </w:rPr>
        <w:t>Female</w:t>
      </w:r>
    </w:p>
    <w:p w:rsidR="00424951" w:rsidRDefault="00424951" w:rsidP="0051329A">
      <w:pPr>
        <w:rPr>
          <w:b/>
        </w:rPr>
      </w:pPr>
    </w:p>
    <w:p w:rsidR="00424951" w:rsidRDefault="00424951" w:rsidP="0051329A">
      <w:pPr>
        <w:rPr>
          <w:b/>
          <w:u w:val="single"/>
        </w:rPr>
      </w:pPr>
      <w:r>
        <w:rPr>
          <w:b/>
          <w:u w:val="single"/>
        </w:rPr>
        <w:t>Contact Information</w:t>
      </w:r>
    </w:p>
    <w:p w:rsidR="0051329A" w:rsidRPr="00424951" w:rsidRDefault="00424951" w:rsidP="0051329A">
      <w:pPr>
        <w:rPr>
          <w:b/>
          <w:u w:val="single"/>
        </w:rPr>
      </w:pPr>
      <w:r>
        <w:rPr>
          <w:b/>
        </w:rPr>
        <w:t>St</w:t>
      </w:r>
      <w:r w:rsidR="0051329A" w:rsidRPr="0051329A">
        <w:rPr>
          <w:b/>
        </w:rPr>
        <w:t>reet address</w:t>
      </w:r>
      <w:r w:rsidR="002968E1">
        <w:rPr>
          <w:b/>
        </w:rPr>
        <w:t xml:space="preserve">  </w:t>
      </w:r>
      <w:sdt>
        <w:sdtPr>
          <w:rPr>
            <w:b/>
          </w:rPr>
          <w:id w:val="-816566199"/>
          <w:placeholder>
            <w:docPart w:val="B2FD620EE34B4444802B701F9D0A5BE7"/>
          </w:placeholder>
        </w:sdtPr>
        <w:sdtEndPr/>
        <w:sdtContent>
          <w:r w:rsidR="002968E1">
            <w:rPr>
              <w:b/>
            </w:rPr>
            <w:object w:dxaOrig="1440" w:dyaOrig="1440">
              <v:shape id="_x0000_i1125" type="#_x0000_t75" style="width:348pt;height:18pt" o:ole="">
                <v:imagedata r:id="rId14" o:title=""/>
              </v:shape>
              <w:control r:id="rId15" w:name="TextBox14" w:shapeid="_x0000_i1125"/>
            </w:object>
          </w:r>
        </w:sdtContent>
      </w:sdt>
    </w:p>
    <w:p w:rsidR="0051329A" w:rsidRPr="0051329A" w:rsidRDefault="00424951" w:rsidP="0051329A">
      <w:pPr>
        <w:rPr>
          <w:b/>
        </w:rPr>
      </w:pPr>
      <w:r>
        <w:rPr>
          <w:b/>
        </w:rPr>
        <w:t>Apartment /Unit (opt</w:t>
      </w:r>
      <w:r w:rsidR="0051329A" w:rsidRPr="0051329A">
        <w:rPr>
          <w:b/>
        </w:rPr>
        <w:t>ional)</w:t>
      </w:r>
      <w:r w:rsidR="002968E1">
        <w:rPr>
          <w:b/>
        </w:rPr>
        <w:t xml:space="preserve"> </w:t>
      </w:r>
      <w:sdt>
        <w:sdtPr>
          <w:rPr>
            <w:b/>
          </w:rPr>
          <w:id w:val="983513786"/>
          <w:placeholder>
            <w:docPart w:val="9D0E8D1F0DAC4F86A6A7611386097370"/>
          </w:placeholder>
        </w:sdtPr>
        <w:sdtEndPr/>
        <w:sdtContent>
          <w:r w:rsidR="002968E1">
            <w:rPr>
              <w:b/>
            </w:rPr>
            <w:object w:dxaOrig="1440" w:dyaOrig="1440">
              <v:shape id="_x0000_i1143" type="#_x0000_t75" style="width:51pt;height:18pt" o:ole="">
                <v:imagedata r:id="rId11" o:title=""/>
              </v:shape>
              <w:control r:id="rId16" w:name="TextBox1311" w:shapeid="_x0000_i1143"/>
            </w:object>
          </w:r>
        </w:sdtContent>
      </w:sdt>
    </w:p>
    <w:p w:rsidR="0051329A" w:rsidRDefault="0051329A" w:rsidP="00424951">
      <w:pPr>
        <w:rPr>
          <w:b/>
        </w:rPr>
      </w:pPr>
      <w:r w:rsidRPr="0051329A">
        <w:rPr>
          <w:b/>
        </w:rPr>
        <w:lastRenderedPageBreak/>
        <w:t>City</w:t>
      </w:r>
      <w:r w:rsidR="002968E1">
        <w:rPr>
          <w:b/>
        </w:rPr>
        <w:t xml:space="preserve"> </w:t>
      </w:r>
      <w:sdt>
        <w:sdtPr>
          <w:rPr>
            <w:b/>
          </w:rPr>
          <w:id w:val="-2057151605"/>
          <w:placeholder>
            <w:docPart w:val="A187A538E5764602A1BDE6F0DE95DED7"/>
          </w:placeholder>
        </w:sdtPr>
        <w:sdtEndPr/>
        <w:sdtContent>
          <w:r w:rsidR="002968E1">
            <w:rPr>
              <w:b/>
            </w:rPr>
            <w:object w:dxaOrig="1440" w:dyaOrig="1440">
              <v:shape id="_x0000_i1164" type="#_x0000_t75" style="width:122.5pt;height:18pt" o:ole="">
                <v:imagedata r:id="rId17" o:title=""/>
              </v:shape>
              <w:control r:id="rId18" w:name="TextBox1312" w:shapeid="_x0000_i1164"/>
            </w:object>
          </w:r>
        </w:sdtContent>
      </w:sdt>
    </w:p>
    <w:p w:rsidR="00424951" w:rsidRDefault="00424951" w:rsidP="00424951">
      <w:pPr>
        <w:rPr>
          <w:b/>
        </w:rPr>
      </w:pPr>
      <w:r>
        <w:rPr>
          <w:b/>
        </w:rPr>
        <w:t>State</w:t>
      </w:r>
      <w:r w:rsidR="002968E1">
        <w:rPr>
          <w:b/>
        </w:rPr>
        <w:t xml:space="preserve"> </w:t>
      </w:r>
      <w:sdt>
        <w:sdtPr>
          <w:rPr>
            <w:b/>
          </w:rPr>
          <w:id w:val="-215274412"/>
          <w:placeholder>
            <w:docPart w:val="0D2883BE98264F69A8CC76093678B441"/>
          </w:placeholder>
        </w:sdtPr>
        <w:sdtEndPr/>
        <w:sdtContent>
          <w:r w:rsidR="002968E1">
            <w:rPr>
              <w:b/>
            </w:rPr>
            <w:object w:dxaOrig="1440" w:dyaOrig="1440">
              <v:shape id="_x0000_i1188" type="#_x0000_t75" style="width:51pt;height:18pt" o:ole="">
                <v:imagedata r:id="rId11" o:title=""/>
              </v:shape>
              <w:control r:id="rId19" w:name="TextBox1313" w:shapeid="_x0000_i1188"/>
            </w:object>
          </w:r>
        </w:sdtContent>
      </w:sdt>
    </w:p>
    <w:p w:rsidR="00424951" w:rsidRDefault="00424951" w:rsidP="00424951">
      <w:pPr>
        <w:rPr>
          <w:b/>
        </w:rPr>
      </w:pPr>
      <w:r>
        <w:rPr>
          <w:b/>
        </w:rPr>
        <w:t>Zip code</w:t>
      </w:r>
      <w:r w:rsidR="002968E1">
        <w:rPr>
          <w:b/>
        </w:rPr>
        <w:t xml:space="preserve"> </w:t>
      </w:r>
      <w:sdt>
        <w:sdtPr>
          <w:rPr>
            <w:b/>
          </w:rPr>
          <w:id w:val="-398136394"/>
          <w:placeholder>
            <w:docPart w:val="B5FAAA2875C6489492DDCC9548427689"/>
          </w:placeholder>
        </w:sdtPr>
        <w:sdtEndPr/>
        <w:sdtContent>
          <w:r w:rsidR="002968E1">
            <w:rPr>
              <w:b/>
            </w:rPr>
            <w:object w:dxaOrig="1440" w:dyaOrig="1440">
              <v:shape id="_x0000_i1215" type="#_x0000_t75" style="width:51pt;height:18pt" o:ole="">
                <v:imagedata r:id="rId11" o:title=""/>
              </v:shape>
              <w:control r:id="rId20" w:name="TextBox1314" w:shapeid="_x0000_i1215"/>
            </w:object>
          </w:r>
        </w:sdtContent>
      </w:sdt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Primary phone number</w:t>
      </w:r>
      <w:r w:rsidR="002968E1">
        <w:rPr>
          <w:b/>
        </w:rPr>
        <w:t xml:space="preserve"> </w:t>
      </w:r>
      <w:sdt>
        <w:sdtPr>
          <w:rPr>
            <w:b/>
          </w:rPr>
          <w:id w:val="-856808961"/>
          <w:placeholder>
            <w:docPart w:val="06A1DECDF81B444EA296CC91C331DC88"/>
          </w:placeholder>
        </w:sdtPr>
        <w:sdtEndPr/>
        <w:sdtContent>
          <w:r w:rsidR="002968E1">
            <w:rPr>
              <w:b/>
            </w:rPr>
            <w:object w:dxaOrig="1440" w:dyaOrig="1440">
              <v:shape id="_x0000_i1245" type="#_x0000_t75" style="width:122.5pt;height:18pt" o:ole="">
                <v:imagedata r:id="rId17" o:title=""/>
              </v:shape>
              <w:control r:id="rId21" w:name="TextBox13121" w:shapeid="_x0000_i1245"/>
            </w:object>
          </w:r>
        </w:sdtContent>
      </w:sdt>
    </w:p>
    <w:p w:rsidR="0051329A" w:rsidRDefault="0051329A" w:rsidP="0051329A">
      <w:pPr>
        <w:rPr>
          <w:b/>
        </w:rPr>
      </w:pPr>
      <w:r w:rsidRPr="0051329A">
        <w:rPr>
          <w:b/>
        </w:rPr>
        <w:t xml:space="preserve">Alternate phone number </w:t>
      </w:r>
      <w:r w:rsidR="00424951">
        <w:rPr>
          <w:b/>
        </w:rPr>
        <w:t>(Opt</w:t>
      </w:r>
      <w:r w:rsidRPr="0051329A">
        <w:rPr>
          <w:b/>
        </w:rPr>
        <w:t>ional)</w:t>
      </w:r>
      <w:r w:rsidR="002968E1">
        <w:rPr>
          <w:b/>
        </w:rPr>
        <w:t xml:space="preserve"> </w:t>
      </w:r>
      <w:sdt>
        <w:sdtPr>
          <w:rPr>
            <w:b/>
          </w:rPr>
          <w:id w:val="-1257436176"/>
          <w:placeholder>
            <w:docPart w:val="956C0B07DCA7428DBC673F5E3AD9A597"/>
          </w:placeholder>
        </w:sdtPr>
        <w:sdtEndPr/>
        <w:sdtContent>
          <w:r w:rsidR="002968E1">
            <w:rPr>
              <w:b/>
            </w:rPr>
            <w:object w:dxaOrig="1440" w:dyaOrig="1440">
              <v:shape id="_x0000_i1278" type="#_x0000_t75" style="width:122.5pt;height:18pt" o:ole="">
                <v:imagedata r:id="rId17" o:title=""/>
              </v:shape>
              <w:control r:id="rId22" w:name="TextBox13122" w:shapeid="_x0000_i1278"/>
            </w:object>
          </w:r>
        </w:sdtContent>
      </w:sdt>
    </w:p>
    <w:p w:rsidR="00424951" w:rsidRDefault="00424951" w:rsidP="0051329A">
      <w:pPr>
        <w:rPr>
          <w:b/>
        </w:rPr>
      </w:pPr>
    </w:p>
    <w:p w:rsidR="0051329A" w:rsidRPr="00424951" w:rsidRDefault="0051329A" w:rsidP="0051329A">
      <w:pPr>
        <w:rPr>
          <w:b/>
          <w:u w:val="single"/>
        </w:rPr>
      </w:pPr>
      <w:r w:rsidRPr="00424951">
        <w:rPr>
          <w:b/>
          <w:u w:val="single"/>
        </w:rPr>
        <w:t>Education</w:t>
      </w:r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What is</w:t>
      </w:r>
      <w:r w:rsidR="00424951">
        <w:rPr>
          <w:b/>
        </w:rPr>
        <w:t xml:space="preserve"> </w:t>
      </w:r>
      <w:r w:rsidR="00DD1B1A">
        <w:rPr>
          <w:b/>
        </w:rPr>
        <w:t>the highest level of education you have completed</w:t>
      </w:r>
      <w:r w:rsidR="002968E1">
        <w:rPr>
          <w:b/>
        </w:rPr>
        <w:t xml:space="preserve">? </w:t>
      </w:r>
      <w:sdt>
        <w:sdtPr>
          <w:rPr>
            <w:b/>
          </w:rPr>
          <w:id w:val="2027593697"/>
          <w:placeholder>
            <w:docPart w:val="847852699DA44C30BF01344AEA28B7D0"/>
          </w:placeholder>
        </w:sdtPr>
        <w:sdtEndPr/>
        <w:sdtContent>
          <w:r w:rsidR="002968E1">
            <w:rPr>
              <w:b/>
            </w:rPr>
            <w:object w:dxaOrig="1440" w:dyaOrig="1440">
              <v:shape id="_x0000_i1314" type="#_x0000_t75" style="width:56pt;height:18pt" o:ole="">
                <v:imagedata r:id="rId23" o:title=""/>
              </v:shape>
              <w:control r:id="rId24" w:name="TextBox13123" w:shapeid="_x0000_i1314"/>
            </w:object>
          </w:r>
        </w:sdtContent>
      </w:sdt>
    </w:p>
    <w:p w:rsidR="0051329A" w:rsidRPr="0051329A" w:rsidRDefault="00DD1B1A" w:rsidP="0051329A">
      <w:pPr>
        <w:rPr>
          <w:b/>
        </w:rPr>
      </w:pPr>
      <w:r>
        <w:rPr>
          <w:b/>
        </w:rPr>
        <w:t>Are you currently enrolled in college/university</w:t>
      </w:r>
      <w:r w:rsidR="0051329A" w:rsidRPr="0051329A">
        <w:rPr>
          <w:b/>
        </w:rPr>
        <w:t>?</w:t>
      </w:r>
      <w:r>
        <w:rPr>
          <w:b/>
        </w:rPr>
        <w:t xml:space="preserve"> If so enter the name.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2074384557"/>
          <w:placeholder>
            <w:docPart w:val="07D1BAA758A94BE3A74D33DDBFA43402"/>
          </w:placeholder>
        </w:sdtPr>
        <w:sdtEndPr/>
        <w:sdtContent>
          <w:r w:rsidR="002968E1">
            <w:rPr>
              <w:b/>
            </w:rPr>
            <w:object w:dxaOrig="1440" w:dyaOrig="1440">
              <v:shape id="_x0000_i1353" type="#_x0000_t75" style="width:223pt;height:18pt" o:ole="">
                <v:imagedata r:id="rId25" o:title=""/>
              </v:shape>
              <w:control r:id="rId26" w:name="TextBox13124" w:shapeid="_x0000_i1353"/>
            </w:object>
          </w:r>
        </w:sdtContent>
      </w:sdt>
    </w:p>
    <w:p w:rsidR="0051329A" w:rsidRPr="0051329A" w:rsidRDefault="00424951" w:rsidP="0051329A">
      <w:pPr>
        <w:rPr>
          <w:b/>
        </w:rPr>
      </w:pPr>
      <w:r>
        <w:rPr>
          <w:b/>
        </w:rPr>
        <w:t>College majo</w:t>
      </w:r>
      <w:r w:rsidR="0051329A" w:rsidRPr="0051329A">
        <w:rPr>
          <w:b/>
        </w:rPr>
        <w:t>r (optional)</w:t>
      </w:r>
      <w:r w:rsidR="0062733E">
        <w:rPr>
          <w:b/>
        </w:rPr>
        <w:t xml:space="preserve"> </w:t>
      </w:r>
      <w:sdt>
        <w:sdtPr>
          <w:rPr>
            <w:b/>
          </w:rPr>
          <w:id w:val="-281726546"/>
          <w:placeholder>
            <w:docPart w:val="A21387D80C064A7B8C3AF43F6F2CF069"/>
          </w:placeholder>
        </w:sdtPr>
        <w:sdtEndPr/>
        <w:sdtContent>
          <w:r w:rsidR="0062733E">
            <w:rPr>
              <w:b/>
            </w:rPr>
            <w:object w:dxaOrig="1440" w:dyaOrig="1440">
              <v:shape id="_x0000_i1395" type="#_x0000_t75" style="width:285pt;height:18pt" o:ole="">
                <v:imagedata r:id="rId27" o:title=""/>
              </v:shape>
              <w:control r:id="rId28" w:name="TextBox13125" w:shapeid="_x0000_i1395"/>
            </w:object>
          </w:r>
        </w:sdtContent>
      </w:sdt>
    </w:p>
    <w:p w:rsidR="0051329A" w:rsidRPr="0051329A" w:rsidRDefault="00424951" w:rsidP="0051329A">
      <w:pPr>
        <w:rPr>
          <w:b/>
        </w:rPr>
      </w:pPr>
      <w:r>
        <w:rPr>
          <w:b/>
        </w:rPr>
        <w:t>Wo</w:t>
      </w:r>
      <w:r w:rsidR="0051329A" w:rsidRPr="0051329A">
        <w:rPr>
          <w:b/>
        </w:rPr>
        <w:t>u</w:t>
      </w:r>
      <w:r>
        <w:rPr>
          <w:b/>
        </w:rPr>
        <w:t>ld you like to receive information for a GED progra</w:t>
      </w:r>
      <w:r w:rsidR="0051329A" w:rsidRPr="0051329A">
        <w:rPr>
          <w:b/>
        </w:rPr>
        <w:t>m?</w:t>
      </w:r>
    </w:p>
    <w:p w:rsidR="0051329A" w:rsidRDefault="0092452E" w:rsidP="0051329A">
      <w:pPr>
        <w:rPr>
          <w:b/>
        </w:rPr>
      </w:pPr>
      <w:sdt>
        <w:sdtPr>
          <w:rPr>
            <w:b/>
          </w:rPr>
          <w:id w:val="-7929042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951">
            <w:rPr>
              <w:rFonts w:ascii="MS Gothic" w:eastAsia="MS Gothic" w:hAnsi="MS Gothic" w:hint="eastAsia"/>
              <w:b/>
            </w:rPr>
            <w:t>☐</w:t>
          </w:r>
        </w:sdtContent>
      </w:sdt>
      <w:r w:rsidR="0062733E">
        <w:rPr>
          <w:b/>
        </w:rPr>
        <w:t xml:space="preserve">Yes   </w:t>
      </w:r>
      <w:sdt>
        <w:sdtPr>
          <w:rPr>
            <w:b/>
          </w:rPr>
          <w:id w:val="-770162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951">
            <w:rPr>
              <w:rFonts w:ascii="MS Gothic" w:eastAsia="MS Gothic" w:hAnsi="MS Gothic" w:hint="eastAsia"/>
              <w:b/>
            </w:rPr>
            <w:t>☐</w:t>
          </w:r>
        </w:sdtContent>
      </w:sdt>
      <w:r w:rsidR="0051329A" w:rsidRPr="0051329A">
        <w:rPr>
          <w:b/>
        </w:rPr>
        <w:t>No</w:t>
      </w:r>
    </w:p>
    <w:p w:rsidR="00424951" w:rsidRPr="0051329A" w:rsidRDefault="00424951" w:rsidP="0051329A">
      <w:pPr>
        <w:rPr>
          <w:b/>
        </w:rPr>
      </w:pPr>
    </w:p>
    <w:p w:rsidR="0051329A" w:rsidRPr="00424951" w:rsidRDefault="0051329A" w:rsidP="0051329A">
      <w:pPr>
        <w:rPr>
          <w:b/>
          <w:u w:val="single"/>
        </w:rPr>
      </w:pPr>
      <w:r w:rsidRPr="00424951">
        <w:rPr>
          <w:b/>
          <w:u w:val="single"/>
        </w:rPr>
        <w:t>Employment</w:t>
      </w:r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If</w:t>
      </w:r>
      <w:r w:rsidR="00424951">
        <w:rPr>
          <w:b/>
        </w:rPr>
        <w:t xml:space="preserve"> </w:t>
      </w:r>
      <w:r w:rsidRPr="0051329A">
        <w:rPr>
          <w:b/>
        </w:rPr>
        <w:t>yes, please select all the years</w:t>
      </w:r>
      <w:r w:rsidR="00424951">
        <w:rPr>
          <w:b/>
        </w:rPr>
        <w:t xml:space="preserve"> you part</w:t>
      </w:r>
      <w:r w:rsidR="00294AB5">
        <w:rPr>
          <w:b/>
        </w:rPr>
        <w:t>icipated.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-449404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951">
            <w:rPr>
              <w:rFonts w:ascii="MS Gothic" w:eastAsia="MS Gothic" w:hAnsi="MS Gothic" w:hint="eastAsia"/>
              <w:b/>
            </w:rPr>
            <w:t>☐</w:t>
          </w:r>
        </w:sdtContent>
      </w:sdt>
      <w:proofErr w:type="gramStart"/>
      <w:r w:rsidR="0062733E">
        <w:rPr>
          <w:b/>
        </w:rPr>
        <w:t xml:space="preserve">2014  </w:t>
      </w:r>
      <w:proofErr w:type="gramEnd"/>
      <w:sdt>
        <w:sdtPr>
          <w:rPr>
            <w:b/>
          </w:rPr>
          <w:id w:val="-1746256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951">
            <w:rPr>
              <w:rFonts w:ascii="MS Gothic" w:eastAsia="MS Gothic" w:hAnsi="MS Gothic" w:hint="eastAsia"/>
              <w:b/>
            </w:rPr>
            <w:t>☐</w:t>
          </w:r>
        </w:sdtContent>
      </w:sdt>
      <w:r w:rsidR="00424951">
        <w:rPr>
          <w:b/>
        </w:rPr>
        <w:t>2015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8082113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951">
            <w:rPr>
              <w:rFonts w:ascii="MS Gothic" w:eastAsia="MS Gothic" w:hAnsi="MS Gothic" w:hint="eastAsia"/>
              <w:b/>
            </w:rPr>
            <w:t>☐</w:t>
          </w:r>
        </w:sdtContent>
      </w:sdt>
      <w:r w:rsidR="0062733E">
        <w:rPr>
          <w:b/>
        </w:rPr>
        <w:t xml:space="preserve">2016   </w:t>
      </w:r>
      <w:sdt>
        <w:sdtPr>
          <w:rPr>
            <w:b/>
          </w:rPr>
          <w:id w:val="49342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24951">
            <w:rPr>
              <w:rFonts w:ascii="MS Gothic" w:eastAsia="MS Gothic" w:hAnsi="MS Gothic" w:hint="eastAsia"/>
              <w:b/>
            </w:rPr>
            <w:t>☐</w:t>
          </w:r>
        </w:sdtContent>
      </w:sdt>
      <w:r w:rsidR="0002049C">
        <w:rPr>
          <w:b/>
        </w:rPr>
        <w:t>2017</w:t>
      </w:r>
    </w:p>
    <w:p w:rsidR="0051329A" w:rsidRPr="0051329A" w:rsidRDefault="0051329A" w:rsidP="0051329A">
      <w:pPr>
        <w:rPr>
          <w:b/>
        </w:rPr>
      </w:pPr>
    </w:p>
    <w:p w:rsidR="0051329A" w:rsidRDefault="0051329A" w:rsidP="0051329A">
      <w:pPr>
        <w:rPr>
          <w:b/>
        </w:rPr>
      </w:pPr>
      <w:r w:rsidRPr="0051329A">
        <w:rPr>
          <w:b/>
        </w:rPr>
        <w:t>If</w:t>
      </w:r>
      <w:r w:rsidR="0002049C">
        <w:rPr>
          <w:b/>
        </w:rPr>
        <w:t xml:space="preserve"> </w:t>
      </w:r>
      <w:r w:rsidRPr="0051329A">
        <w:rPr>
          <w:b/>
        </w:rPr>
        <w:t>you have previously participated in STEP, why do</w:t>
      </w:r>
      <w:r w:rsidR="00294AB5">
        <w:rPr>
          <w:b/>
        </w:rPr>
        <w:t xml:space="preserve"> you want to participate again?</w:t>
      </w:r>
    </w:p>
    <w:p w:rsidR="00923C1E" w:rsidRPr="0051329A" w:rsidRDefault="0092452E" w:rsidP="0051329A">
      <w:pPr>
        <w:rPr>
          <w:b/>
        </w:rPr>
      </w:pPr>
      <w:sdt>
        <w:sdtPr>
          <w:rPr>
            <w:b/>
          </w:rPr>
          <w:id w:val="246772167"/>
          <w:placeholder>
            <w:docPart w:val="80B30465F652403F8096CC34A4345236"/>
          </w:placeholder>
        </w:sdtPr>
        <w:sdtEndPr/>
        <w:sdtContent>
          <w:r w:rsidR="00923C1E">
            <w:rPr>
              <w:b/>
            </w:rPr>
            <w:object w:dxaOrig="1440" w:dyaOrig="1440">
              <v:shape id="_x0000_i1440" type="#_x0000_t75" style="width:6in;height:18pt" o:ole="">
                <v:imagedata r:id="rId29" o:title=""/>
              </v:shape>
              <w:control r:id="rId30" w:name="TextBox13126" w:shapeid="_x0000_i1440"/>
            </w:object>
          </w:r>
        </w:sdtContent>
      </w:sdt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Do you have any prior work experience?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183183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049C">
            <w:rPr>
              <w:rFonts w:ascii="MS Gothic" w:eastAsia="MS Gothic" w:hAnsi="MS Gothic" w:hint="eastAsia"/>
              <w:b/>
            </w:rPr>
            <w:t>☐</w:t>
          </w:r>
        </w:sdtContent>
      </w:sdt>
      <w:proofErr w:type="gramStart"/>
      <w:r w:rsidR="004D51FE">
        <w:rPr>
          <w:b/>
        </w:rPr>
        <w:t xml:space="preserve">Yes  </w:t>
      </w:r>
      <w:proofErr w:type="gramEnd"/>
      <w:sdt>
        <w:sdtPr>
          <w:rPr>
            <w:b/>
          </w:rPr>
          <w:id w:val="6389270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049C">
            <w:rPr>
              <w:rFonts w:ascii="MS Gothic" w:eastAsia="MS Gothic" w:hAnsi="MS Gothic" w:hint="eastAsia"/>
              <w:b/>
            </w:rPr>
            <w:t>☐</w:t>
          </w:r>
        </w:sdtContent>
      </w:sdt>
      <w:r w:rsidR="0051329A" w:rsidRPr="0051329A">
        <w:rPr>
          <w:b/>
        </w:rPr>
        <w:t>No</w:t>
      </w:r>
    </w:p>
    <w:p w:rsidR="0051329A" w:rsidRDefault="0051329A" w:rsidP="0051329A">
      <w:pPr>
        <w:rPr>
          <w:b/>
        </w:rPr>
      </w:pPr>
      <w:r w:rsidRPr="0051329A">
        <w:rPr>
          <w:b/>
        </w:rPr>
        <w:t>Prior job names</w:t>
      </w:r>
      <w:r w:rsidR="0002049C">
        <w:rPr>
          <w:b/>
        </w:rPr>
        <w:t xml:space="preserve"> </w:t>
      </w:r>
      <w:r w:rsidRPr="0051329A">
        <w:rPr>
          <w:b/>
        </w:rPr>
        <w:t>or positions held</w:t>
      </w:r>
    </w:p>
    <w:p w:rsidR="004D51FE" w:rsidRPr="0051329A" w:rsidRDefault="0092452E" w:rsidP="0051329A">
      <w:pPr>
        <w:rPr>
          <w:b/>
        </w:rPr>
      </w:pPr>
      <w:sdt>
        <w:sdtPr>
          <w:rPr>
            <w:b/>
          </w:rPr>
          <w:id w:val="2111394384"/>
          <w:placeholder>
            <w:docPart w:val="B8C2DCD152B740ED8E07FE3B05FC8211"/>
          </w:placeholder>
        </w:sdtPr>
        <w:sdtEndPr/>
        <w:sdtContent>
          <w:r w:rsidR="004D51FE">
            <w:rPr>
              <w:b/>
            </w:rPr>
            <w:object w:dxaOrig="1440" w:dyaOrig="1440">
              <v:shape id="_x0000_i1488" type="#_x0000_t75" style="width:416.5pt;height:18pt" o:ole="">
                <v:imagedata r:id="rId31" o:title=""/>
              </v:shape>
              <w:control r:id="rId32" w:name="TextBox13127" w:shapeid="_x0000_i1488"/>
            </w:object>
          </w:r>
        </w:sdtContent>
      </w:sdt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lastRenderedPageBreak/>
        <w:t>Prior</w:t>
      </w:r>
      <w:r w:rsidR="00294AB5">
        <w:rPr>
          <w:b/>
        </w:rPr>
        <w:t xml:space="preserve"> job duties</w:t>
      </w:r>
      <w:r w:rsidR="004D51FE">
        <w:rPr>
          <w:b/>
        </w:rPr>
        <w:t xml:space="preserve"> </w:t>
      </w:r>
      <w:sdt>
        <w:sdtPr>
          <w:rPr>
            <w:b/>
          </w:rPr>
          <w:id w:val="-1048839715"/>
          <w:placeholder>
            <w:docPart w:val="6B94A761216E42279B433D97039015F5"/>
          </w:placeholder>
        </w:sdtPr>
        <w:sdtEndPr/>
        <w:sdtContent>
          <w:r w:rsidR="004D51FE">
            <w:rPr>
              <w:b/>
            </w:rPr>
            <w:object w:dxaOrig="1440" w:dyaOrig="1440">
              <v:shape id="_x0000_i1539" type="#_x0000_t75" style="width:343pt;height:18pt" o:ole="">
                <v:imagedata r:id="rId33" o:title=""/>
              </v:shape>
              <w:control r:id="rId34" w:name="TextBox13128" w:shapeid="_x0000_i1539"/>
            </w:object>
          </w:r>
        </w:sdtContent>
      </w:sdt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Do you have</w:t>
      </w:r>
      <w:r w:rsidR="0002049C">
        <w:rPr>
          <w:b/>
        </w:rPr>
        <w:t xml:space="preserve"> </w:t>
      </w:r>
      <w:r w:rsidRPr="0051329A">
        <w:rPr>
          <w:b/>
        </w:rPr>
        <w:t>a resume?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-819032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049C">
            <w:rPr>
              <w:rFonts w:ascii="MS Gothic" w:eastAsia="MS Gothic" w:hAnsi="MS Gothic" w:hint="eastAsia"/>
              <w:b/>
            </w:rPr>
            <w:t>☐</w:t>
          </w:r>
        </w:sdtContent>
      </w:sdt>
      <w:r w:rsidR="004D51FE">
        <w:rPr>
          <w:b/>
        </w:rPr>
        <w:t xml:space="preserve">Yes </w:t>
      </w:r>
      <w:sdt>
        <w:sdtPr>
          <w:rPr>
            <w:b/>
          </w:rPr>
          <w:id w:val="-21371709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049C">
            <w:rPr>
              <w:rFonts w:ascii="MS Gothic" w:eastAsia="MS Gothic" w:hAnsi="MS Gothic" w:hint="eastAsia"/>
              <w:b/>
            </w:rPr>
            <w:t>☐</w:t>
          </w:r>
        </w:sdtContent>
      </w:sdt>
      <w:r w:rsidR="00294AB5">
        <w:rPr>
          <w:b/>
        </w:rPr>
        <w:t>No</w:t>
      </w:r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Below is a sample of positions available. Please select at least three that interest you.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8107594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2049C">
            <w:rPr>
              <w:rFonts w:ascii="MS Gothic" w:eastAsia="MS Gothic" w:hAnsi="MS Gothic" w:hint="eastAsia"/>
              <w:b/>
            </w:rPr>
            <w:t>☐</w:t>
          </w:r>
        </w:sdtContent>
      </w:sdt>
      <w:r w:rsidR="00A451E5">
        <w:rPr>
          <w:b/>
        </w:rPr>
        <w:t xml:space="preserve"> </w:t>
      </w:r>
      <w:r w:rsidR="0002049C" w:rsidRPr="0051329A">
        <w:rPr>
          <w:b/>
        </w:rPr>
        <w:t>Office; paperwork</w:t>
      </w:r>
      <w:r w:rsidR="0051329A" w:rsidRPr="0051329A">
        <w:rPr>
          <w:b/>
        </w:rPr>
        <w:t>, organizing, answering phones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6836366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1E5">
            <w:rPr>
              <w:rFonts w:ascii="MS Gothic" w:eastAsia="MS Gothic" w:hAnsi="MS Gothic" w:hint="eastAsia"/>
              <w:b/>
            </w:rPr>
            <w:t>☐</w:t>
          </w:r>
        </w:sdtContent>
      </w:sdt>
      <w:r w:rsidR="00A451E5">
        <w:rPr>
          <w:b/>
        </w:rPr>
        <w:t xml:space="preserve">  </w:t>
      </w:r>
      <w:r w:rsidR="0002049C" w:rsidRPr="0051329A">
        <w:rPr>
          <w:b/>
        </w:rPr>
        <w:t>Hospitality</w:t>
      </w:r>
      <w:r w:rsidR="0002049C">
        <w:rPr>
          <w:b/>
        </w:rPr>
        <w:t xml:space="preserve"> </w:t>
      </w:r>
      <w:r w:rsidR="0051329A" w:rsidRPr="0051329A">
        <w:rPr>
          <w:b/>
        </w:rPr>
        <w:t>and tourism; welcoming and guiding visitors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8389654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1E5">
            <w:rPr>
              <w:rFonts w:ascii="MS Gothic" w:eastAsia="MS Gothic" w:hAnsi="MS Gothic" w:hint="eastAsia"/>
              <w:b/>
            </w:rPr>
            <w:t>☐</w:t>
          </w:r>
        </w:sdtContent>
      </w:sdt>
      <w:r w:rsidR="00A451E5">
        <w:rPr>
          <w:b/>
        </w:rPr>
        <w:t xml:space="preserve">  </w:t>
      </w:r>
      <w:r w:rsidR="0051329A" w:rsidRPr="0051329A">
        <w:rPr>
          <w:b/>
        </w:rPr>
        <w:t>General cleaning and maintenance (inside)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615341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1E5">
            <w:rPr>
              <w:rFonts w:ascii="MS Gothic" w:eastAsia="MS Gothic" w:hAnsi="MS Gothic" w:hint="eastAsia"/>
              <w:b/>
            </w:rPr>
            <w:t>☐</w:t>
          </w:r>
        </w:sdtContent>
      </w:sdt>
      <w:r w:rsidR="00A451E5">
        <w:rPr>
          <w:b/>
        </w:rPr>
        <w:t xml:space="preserve">  </w:t>
      </w:r>
      <w:r w:rsidR="0002049C">
        <w:rPr>
          <w:b/>
        </w:rPr>
        <w:t>Working with children (requires ba</w:t>
      </w:r>
      <w:r w:rsidR="0051329A" w:rsidRPr="0051329A">
        <w:rPr>
          <w:b/>
        </w:rPr>
        <w:t>ckground check)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-2924511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1E5">
            <w:rPr>
              <w:rFonts w:ascii="MS Gothic" w:eastAsia="MS Gothic" w:hAnsi="MS Gothic" w:hint="eastAsia"/>
              <w:b/>
            </w:rPr>
            <w:t>☐</w:t>
          </w:r>
        </w:sdtContent>
      </w:sdt>
      <w:r w:rsidR="00A451E5">
        <w:rPr>
          <w:b/>
        </w:rPr>
        <w:t xml:space="preserve">  </w:t>
      </w:r>
      <w:r w:rsidR="0051329A" w:rsidRPr="0051329A">
        <w:rPr>
          <w:b/>
        </w:rPr>
        <w:t>School cleanup; setup for next school year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-1344622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1E5">
            <w:rPr>
              <w:rFonts w:ascii="MS Gothic" w:eastAsia="MS Gothic" w:hAnsi="MS Gothic" w:hint="eastAsia"/>
              <w:b/>
            </w:rPr>
            <w:t>☐</w:t>
          </w:r>
        </w:sdtContent>
      </w:sdt>
      <w:r w:rsidR="00A451E5">
        <w:rPr>
          <w:b/>
        </w:rPr>
        <w:t xml:space="preserve">  </w:t>
      </w:r>
      <w:r w:rsidR="0002049C">
        <w:rPr>
          <w:b/>
        </w:rPr>
        <w:t>Artist</w:t>
      </w:r>
      <w:r w:rsidR="0051329A" w:rsidRPr="0051329A">
        <w:rPr>
          <w:b/>
        </w:rPr>
        <w:t>ic Design &amp;Creation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-11871340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1E5">
            <w:rPr>
              <w:rFonts w:ascii="MS Gothic" w:eastAsia="MS Gothic" w:hAnsi="MS Gothic" w:hint="eastAsia"/>
              <w:b/>
            </w:rPr>
            <w:t>☐</w:t>
          </w:r>
        </w:sdtContent>
      </w:sdt>
      <w:r w:rsidR="00A451E5">
        <w:rPr>
          <w:b/>
        </w:rPr>
        <w:t xml:space="preserve">  </w:t>
      </w:r>
      <w:r w:rsidR="0051329A" w:rsidRPr="0051329A">
        <w:rPr>
          <w:b/>
        </w:rPr>
        <w:t>Medical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-17999881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1E5">
            <w:rPr>
              <w:rFonts w:ascii="MS Gothic" w:eastAsia="MS Gothic" w:hAnsi="MS Gothic" w:hint="eastAsia"/>
              <w:b/>
            </w:rPr>
            <w:t>☐</w:t>
          </w:r>
        </w:sdtContent>
      </w:sdt>
      <w:r w:rsidR="00A451E5">
        <w:rPr>
          <w:b/>
        </w:rPr>
        <w:t xml:space="preserve">  </w:t>
      </w:r>
      <w:r w:rsidR="0051329A" w:rsidRPr="0051329A">
        <w:rPr>
          <w:b/>
        </w:rPr>
        <w:t>Funeral Service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-1021860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451E5">
            <w:rPr>
              <w:rFonts w:ascii="MS Gothic" w:eastAsia="MS Gothic" w:hAnsi="MS Gothic" w:hint="eastAsia"/>
              <w:b/>
            </w:rPr>
            <w:t>☐</w:t>
          </w:r>
        </w:sdtContent>
      </w:sdt>
      <w:r w:rsidR="00A451E5">
        <w:rPr>
          <w:b/>
        </w:rPr>
        <w:t xml:space="preserve">  </w:t>
      </w:r>
      <w:r w:rsidR="0051329A" w:rsidRPr="0051329A">
        <w:rPr>
          <w:b/>
        </w:rPr>
        <w:t>Restaurant /Food Service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452446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4B6">
            <w:rPr>
              <w:rFonts w:ascii="MS Gothic" w:eastAsia="MS Gothic" w:hAnsi="MS Gothic" w:hint="eastAsia"/>
              <w:b/>
            </w:rPr>
            <w:t>☐</w:t>
          </w:r>
        </w:sdtContent>
      </w:sdt>
      <w:r w:rsidR="007254B6">
        <w:rPr>
          <w:b/>
        </w:rPr>
        <w:t xml:space="preserve">  </w:t>
      </w:r>
      <w:r w:rsidR="0002049C">
        <w:rPr>
          <w:b/>
        </w:rPr>
        <w:t>Culin</w:t>
      </w:r>
      <w:r w:rsidR="0051329A" w:rsidRPr="0051329A">
        <w:rPr>
          <w:b/>
        </w:rPr>
        <w:t>ary Program (must be at least 18 years of age)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-14806834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4B6">
            <w:rPr>
              <w:rFonts w:ascii="MS Gothic" w:eastAsia="MS Gothic" w:hAnsi="MS Gothic" w:hint="eastAsia"/>
              <w:b/>
            </w:rPr>
            <w:t>☐</w:t>
          </w:r>
        </w:sdtContent>
      </w:sdt>
      <w:r w:rsidR="007254B6">
        <w:rPr>
          <w:b/>
        </w:rPr>
        <w:t xml:space="preserve">  </w:t>
      </w:r>
      <w:r w:rsidR="0051329A" w:rsidRPr="0051329A">
        <w:rPr>
          <w:b/>
        </w:rPr>
        <w:t>Landscape/ Lawn Care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523363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4B6">
            <w:rPr>
              <w:rFonts w:ascii="MS Gothic" w:eastAsia="MS Gothic" w:hAnsi="MS Gothic" w:hint="eastAsia"/>
              <w:b/>
            </w:rPr>
            <w:t>☐</w:t>
          </w:r>
        </w:sdtContent>
      </w:sdt>
      <w:r w:rsidR="007254B6">
        <w:rPr>
          <w:b/>
        </w:rPr>
        <w:t xml:space="preserve">  </w:t>
      </w:r>
      <w:r w:rsidR="0051329A" w:rsidRPr="0051329A">
        <w:rPr>
          <w:b/>
        </w:rPr>
        <w:t>Manufacturing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-3603584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4B6">
            <w:rPr>
              <w:rFonts w:ascii="MS Gothic" w:eastAsia="MS Gothic" w:hAnsi="MS Gothic" w:hint="eastAsia"/>
              <w:b/>
            </w:rPr>
            <w:t>☐</w:t>
          </w:r>
        </w:sdtContent>
      </w:sdt>
      <w:r w:rsidR="007254B6">
        <w:rPr>
          <w:b/>
        </w:rPr>
        <w:t xml:space="preserve">  </w:t>
      </w:r>
      <w:r w:rsidR="0002049C">
        <w:rPr>
          <w:b/>
        </w:rPr>
        <w:t>Ani</w:t>
      </w:r>
      <w:r w:rsidR="0051329A" w:rsidRPr="0051329A">
        <w:rPr>
          <w:b/>
        </w:rPr>
        <w:t>mal Care/Engagement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8753645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4B6">
            <w:rPr>
              <w:rFonts w:ascii="MS Gothic" w:eastAsia="MS Gothic" w:hAnsi="MS Gothic" w:hint="eastAsia"/>
              <w:b/>
            </w:rPr>
            <w:t>☐</w:t>
          </w:r>
        </w:sdtContent>
      </w:sdt>
      <w:r w:rsidR="007254B6">
        <w:rPr>
          <w:b/>
        </w:rPr>
        <w:t xml:space="preserve">  </w:t>
      </w:r>
      <w:r w:rsidR="0002049C">
        <w:rPr>
          <w:b/>
        </w:rPr>
        <w:t>Ot</w:t>
      </w:r>
      <w:r w:rsidR="0051329A" w:rsidRPr="0051329A">
        <w:rPr>
          <w:b/>
        </w:rPr>
        <w:t>her</w:t>
      </w:r>
    </w:p>
    <w:p w:rsidR="0051329A" w:rsidRDefault="0092452E" w:rsidP="0051329A">
      <w:pPr>
        <w:rPr>
          <w:b/>
        </w:rPr>
      </w:pPr>
      <w:sdt>
        <w:sdtPr>
          <w:rPr>
            <w:b/>
          </w:rPr>
          <w:id w:val="-1272782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4B6">
            <w:rPr>
              <w:rFonts w:ascii="MS Gothic" w:eastAsia="MS Gothic" w:hAnsi="MS Gothic" w:hint="eastAsia"/>
              <w:b/>
            </w:rPr>
            <w:t>☐</w:t>
          </w:r>
        </w:sdtContent>
      </w:sdt>
      <w:r w:rsidR="007254B6">
        <w:rPr>
          <w:b/>
        </w:rPr>
        <w:t xml:space="preserve">  </w:t>
      </w:r>
      <w:r w:rsidR="0002049C">
        <w:rPr>
          <w:b/>
        </w:rPr>
        <w:t>Any of t</w:t>
      </w:r>
      <w:r w:rsidR="0051329A" w:rsidRPr="0051329A">
        <w:rPr>
          <w:b/>
        </w:rPr>
        <w:t>he above</w:t>
      </w:r>
    </w:p>
    <w:p w:rsidR="007254B6" w:rsidRDefault="007254B6" w:rsidP="0051329A">
      <w:pPr>
        <w:rPr>
          <w:b/>
        </w:rPr>
      </w:pPr>
    </w:p>
    <w:p w:rsidR="0051329A" w:rsidRPr="007254B6" w:rsidRDefault="0051329A" w:rsidP="0051329A">
      <w:pPr>
        <w:rPr>
          <w:b/>
          <w:u w:val="single"/>
        </w:rPr>
      </w:pPr>
      <w:r w:rsidRPr="007254B6">
        <w:rPr>
          <w:b/>
          <w:u w:val="single"/>
        </w:rPr>
        <w:t>Additional Information</w:t>
      </w:r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What is your t-shirt size?</w:t>
      </w:r>
      <w:r w:rsidR="004D51FE">
        <w:rPr>
          <w:b/>
        </w:rPr>
        <w:t xml:space="preserve"> </w:t>
      </w:r>
      <w:sdt>
        <w:sdtPr>
          <w:rPr>
            <w:b/>
          </w:rPr>
          <w:id w:val="277302193"/>
          <w:placeholder>
            <w:docPart w:val="5DD3258B9159484196F56FD44F73B182"/>
          </w:placeholder>
        </w:sdtPr>
        <w:sdtEndPr/>
        <w:sdtContent>
          <w:r w:rsidR="004D51FE">
            <w:rPr>
              <w:b/>
            </w:rPr>
            <w:object w:dxaOrig="1440" w:dyaOrig="1440">
              <v:shape id="_x0000_i1593" type="#_x0000_t75" style="width:122.5pt;height:18pt" o:ole="">
                <v:imagedata r:id="rId17" o:title=""/>
              </v:shape>
              <w:control r:id="rId35" w:name="TextBox13129" w:shapeid="_x0000_i1593"/>
            </w:object>
          </w:r>
        </w:sdtContent>
      </w:sdt>
    </w:p>
    <w:p w:rsidR="0051329A" w:rsidRPr="0051329A" w:rsidRDefault="007254B6" w:rsidP="0051329A">
      <w:pPr>
        <w:rPr>
          <w:b/>
        </w:rPr>
      </w:pPr>
      <w:r>
        <w:rPr>
          <w:b/>
        </w:rPr>
        <w:t>Have y</w:t>
      </w:r>
      <w:r w:rsidR="0051329A" w:rsidRPr="0051329A">
        <w:rPr>
          <w:b/>
        </w:rPr>
        <w:t>ou ever been convicte</w:t>
      </w:r>
      <w:r>
        <w:rPr>
          <w:b/>
        </w:rPr>
        <w:t>d of a crime or have any pendin</w:t>
      </w:r>
      <w:r w:rsidR="0051329A" w:rsidRPr="0051329A">
        <w:rPr>
          <w:b/>
        </w:rPr>
        <w:t>g charges?</w:t>
      </w:r>
      <w:r w:rsidR="00DD1B1A">
        <w:rPr>
          <w:b/>
        </w:rPr>
        <w:t xml:space="preserve"> Please note if selecting yes, you will not automatically be disqualified for the program.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-1354107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4B6">
            <w:rPr>
              <w:rFonts w:ascii="MS Gothic" w:eastAsia="MS Gothic" w:hAnsi="MS Gothic" w:hint="eastAsia"/>
              <w:b/>
            </w:rPr>
            <w:t>☐</w:t>
          </w:r>
        </w:sdtContent>
      </w:sdt>
      <w:r w:rsidR="004D51FE">
        <w:rPr>
          <w:b/>
        </w:rPr>
        <w:t xml:space="preserve">Yes </w:t>
      </w:r>
      <w:sdt>
        <w:sdtPr>
          <w:rPr>
            <w:b/>
          </w:rPr>
          <w:id w:val="-17495764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4B6">
            <w:rPr>
              <w:rFonts w:ascii="MS Gothic" w:eastAsia="MS Gothic" w:hAnsi="MS Gothic" w:hint="eastAsia"/>
              <w:b/>
            </w:rPr>
            <w:t>☐</w:t>
          </w:r>
        </w:sdtContent>
      </w:sdt>
      <w:r w:rsidR="007254B6">
        <w:rPr>
          <w:b/>
        </w:rPr>
        <w:t>No</w:t>
      </w:r>
    </w:p>
    <w:p w:rsidR="0051329A" w:rsidRPr="0051329A" w:rsidRDefault="007254B6" w:rsidP="0051329A">
      <w:pPr>
        <w:rPr>
          <w:b/>
        </w:rPr>
      </w:pPr>
      <w:r>
        <w:rPr>
          <w:b/>
        </w:rPr>
        <w:t>How do you plan to att</w:t>
      </w:r>
      <w:r w:rsidR="0051329A" w:rsidRPr="0051329A">
        <w:rPr>
          <w:b/>
        </w:rPr>
        <w:t>end mandatory program events and the daily work site?</w:t>
      </w:r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t>Do you have</w:t>
      </w:r>
      <w:r w:rsidR="007254B6">
        <w:rPr>
          <w:b/>
        </w:rPr>
        <w:t xml:space="preserve"> </w:t>
      </w:r>
      <w:r w:rsidRPr="0051329A">
        <w:rPr>
          <w:b/>
        </w:rPr>
        <w:t>a personal bank account in your name?</w:t>
      </w:r>
    </w:p>
    <w:p w:rsidR="0051329A" w:rsidRPr="0051329A" w:rsidRDefault="0092452E" w:rsidP="0051329A">
      <w:pPr>
        <w:rPr>
          <w:b/>
        </w:rPr>
      </w:pPr>
      <w:sdt>
        <w:sdtPr>
          <w:rPr>
            <w:b/>
          </w:rPr>
          <w:id w:val="-10803685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4B6">
            <w:rPr>
              <w:rFonts w:ascii="MS Gothic" w:eastAsia="MS Gothic" w:hAnsi="MS Gothic" w:hint="eastAsia"/>
              <w:b/>
            </w:rPr>
            <w:t>☐</w:t>
          </w:r>
        </w:sdtContent>
      </w:sdt>
      <w:r w:rsidR="004D51FE">
        <w:rPr>
          <w:b/>
        </w:rPr>
        <w:t xml:space="preserve">Yes </w:t>
      </w:r>
      <w:sdt>
        <w:sdtPr>
          <w:rPr>
            <w:b/>
          </w:rPr>
          <w:id w:val="841203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4B6">
            <w:rPr>
              <w:rFonts w:ascii="MS Gothic" w:eastAsia="MS Gothic" w:hAnsi="MS Gothic" w:hint="eastAsia"/>
              <w:b/>
            </w:rPr>
            <w:t>☐</w:t>
          </w:r>
        </w:sdtContent>
      </w:sdt>
      <w:r w:rsidR="007254B6">
        <w:rPr>
          <w:b/>
        </w:rPr>
        <w:t>No</w:t>
      </w:r>
    </w:p>
    <w:p w:rsidR="0051329A" w:rsidRPr="0051329A" w:rsidRDefault="0051329A" w:rsidP="0051329A">
      <w:pPr>
        <w:rPr>
          <w:b/>
        </w:rPr>
      </w:pPr>
      <w:r w:rsidRPr="0051329A">
        <w:rPr>
          <w:b/>
        </w:rPr>
        <w:lastRenderedPageBreak/>
        <w:t>Banking institution name (opt</w:t>
      </w:r>
      <w:r w:rsidR="007254B6">
        <w:rPr>
          <w:b/>
        </w:rPr>
        <w:t>ional)</w:t>
      </w:r>
      <w:r w:rsidR="004D51FE">
        <w:rPr>
          <w:b/>
        </w:rPr>
        <w:t xml:space="preserve"> </w:t>
      </w:r>
      <w:sdt>
        <w:sdtPr>
          <w:rPr>
            <w:b/>
          </w:rPr>
          <w:id w:val="-44987041"/>
          <w:placeholder>
            <w:docPart w:val="737A591323514CF1BEE2AF4ABFC73A3D"/>
          </w:placeholder>
        </w:sdtPr>
        <w:sdtEndPr/>
        <w:sdtContent>
          <w:r w:rsidR="004D51FE">
            <w:rPr>
              <w:b/>
            </w:rPr>
            <w:object w:dxaOrig="1440" w:dyaOrig="1440">
              <v:shape id="_x0000_i1650" type="#_x0000_t75" style="width:202pt;height:18pt" o:ole="">
                <v:imagedata r:id="rId36" o:title=""/>
              </v:shape>
              <w:control r:id="rId37" w:name="TextBox131210" w:shapeid="_x0000_i1650"/>
            </w:object>
          </w:r>
        </w:sdtContent>
      </w:sdt>
    </w:p>
    <w:p w:rsidR="00DD1B1A" w:rsidRDefault="007254B6" w:rsidP="0051329A">
      <w:pPr>
        <w:rPr>
          <w:b/>
        </w:rPr>
      </w:pPr>
      <w:r>
        <w:rPr>
          <w:b/>
        </w:rPr>
        <w:t>How did you hear about STEP?</w:t>
      </w:r>
    </w:p>
    <w:p w:rsidR="00DD1B1A" w:rsidRDefault="00DD1B1A" w:rsidP="00DD1B1A">
      <w:pPr>
        <w:rPr>
          <w:b/>
        </w:rPr>
      </w:pPr>
      <w:sdt>
        <w:sdtPr>
          <w:rPr>
            <w:b/>
          </w:rPr>
          <w:id w:val="1354673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b/>
        </w:rPr>
        <w:t>School</w:t>
      </w:r>
    </w:p>
    <w:p w:rsidR="00DD1B1A" w:rsidRDefault="00DD1B1A" w:rsidP="00DD1B1A">
      <w:pPr>
        <w:rPr>
          <w:b/>
        </w:rPr>
      </w:pPr>
      <w:sdt>
        <w:sdtPr>
          <w:rPr>
            <w:b/>
          </w:rPr>
          <w:id w:val="-19348101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b/>
        </w:rPr>
        <w:t>Friend</w:t>
      </w:r>
    </w:p>
    <w:p w:rsidR="00DD1B1A" w:rsidRPr="0051329A" w:rsidRDefault="00DD1B1A" w:rsidP="00DD1B1A">
      <w:pPr>
        <w:rPr>
          <w:b/>
        </w:rPr>
      </w:pPr>
      <w:sdt>
        <w:sdtPr>
          <w:rPr>
            <w:b/>
          </w:rPr>
          <w:id w:val="17182445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b/>
        </w:rPr>
        <w:t>News</w:t>
      </w:r>
    </w:p>
    <w:p w:rsidR="00DD1B1A" w:rsidRDefault="00DD1B1A" w:rsidP="00DD1B1A">
      <w:pPr>
        <w:rPr>
          <w:b/>
        </w:rPr>
      </w:pPr>
      <w:sdt>
        <w:sdtPr>
          <w:rPr>
            <w:b/>
          </w:rPr>
          <w:id w:val="-5489876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b/>
        </w:rPr>
        <w:t>Social Services</w:t>
      </w:r>
    </w:p>
    <w:p w:rsidR="00DD1B1A" w:rsidRDefault="00DD1B1A" w:rsidP="00DD1B1A">
      <w:pPr>
        <w:rPr>
          <w:b/>
        </w:rPr>
      </w:pPr>
      <w:sdt>
        <w:sdtPr>
          <w:rPr>
            <w:b/>
          </w:rPr>
          <w:id w:val="12291845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b/>
        </w:rPr>
        <w:t>Facebook</w:t>
      </w:r>
    </w:p>
    <w:p w:rsidR="00DD1B1A" w:rsidRPr="0051329A" w:rsidRDefault="00DD1B1A" w:rsidP="00DD1B1A">
      <w:pPr>
        <w:rPr>
          <w:b/>
        </w:rPr>
      </w:pPr>
      <w:sdt>
        <w:sdtPr>
          <w:rPr>
            <w:b/>
          </w:rPr>
          <w:id w:val="17347448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b/>
        </w:rPr>
        <w:t xml:space="preserve"> City of Newport </w:t>
      </w:r>
      <w:r>
        <w:rPr>
          <w:b/>
        </w:rPr>
        <w:t>News</w:t>
      </w:r>
    </w:p>
    <w:p w:rsidR="00DD1B1A" w:rsidRDefault="00DD1B1A" w:rsidP="0051329A">
      <w:pPr>
        <w:rPr>
          <w:b/>
        </w:rPr>
      </w:pPr>
      <w:r>
        <w:rPr>
          <w:b/>
        </w:rPr>
        <w:t>Other (please enter in the box below)</w:t>
      </w:r>
      <w:bookmarkStart w:id="0" w:name="_GoBack"/>
      <w:bookmarkEnd w:id="0"/>
    </w:p>
    <w:p w:rsidR="00DD1B1A" w:rsidRPr="0051329A" w:rsidRDefault="004D51FE" w:rsidP="0051329A">
      <w:pPr>
        <w:rPr>
          <w:b/>
        </w:rPr>
      </w:pPr>
      <w:r>
        <w:rPr>
          <w:b/>
        </w:rPr>
        <w:t xml:space="preserve"> </w:t>
      </w:r>
      <w:sdt>
        <w:sdtPr>
          <w:rPr>
            <w:b/>
          </w:rPr>
          <w:id w:val="-136809106"/>
          <w:placeholder>
            <w:docPart w:val="8D01119F53E4414A9CBD9C72E7426DE1"/>
          </w:placeholder>
        </w:sdtPr>
        <w:sdtEndPr/>
        <w:sdtContent>
          <w:r>
            <w:rPr>
              <w:b/>
            </w:rPr>
            <w:object w:dxaOrig="1440" w:dyaOrig="1440">
              <v:shape id="_x0000_i2309" type="#_x0000_t75" style="width:202pt;height:18pt" o:ole="">
                <v:imagedata r:id="rId36" o:title=""/>
              </v:shape>
              <w:control r:id="rId38" w:name="TextBox1312101" w:shapeid="_x0000_i2309"/>
            </w:object>
          </w:r>
        </w:sdtContent>
      </w:sdt>
    </w:p>
    <w:p w:rsidR="0051329A" w:rsidRDefault="0051329A" w:rsidP="0051329A">
      <w:pPr>
        <w:rPr>
          <w:b/>
        </w:rPr>
      </w:pPr>
      <w:r w:rsidRPr="0051329A">
        <w:rPr>
          <w:b/>
        </w:rPr>
        <w:t>Do you have any c</w:t>
      </w:r>
      <w:r w:rsidR="007254B6">
        <w:rPr>
          <w:b/>
        </w:rPr>
        <w:t>oncerns being involved in STEP?</w:t>
      </w:r>
      <w:r w:rsidR="004D51FE">
        <w:rPr>
          <w:b/>
        </w:rPr>
        <w:t xml:space="preserve"> </w:t>
      </w:r>
    </w:p>
    <w:p w:rsidR="00934EF0" w:rsidRPr="0051329A" w:rsidRDefault="0092452E" w:rsidP="0051329A">
      <w:pPr>
        <w:rPr>
          <w:b/>
        </w:rPr>
      </w:pPr>
      <w:sdt>
        <w:sdtPr>
          <w:rPr>
            <w:b/>
          </w:rPr>
          <w:id w:val="1768888781"/>
          <w:placeholder>
            <w:docPart w:val="615FDF8C03654FB5993670BEC2DDCE98"/>
          </w:placeholder>
        </w:sdtPr>
        <w:sdtEndPr/>
        <w:sdtContent>
          <w:r w:rsidR="00934EF0">
            <w:rPr>
              <w:b/>
            </w:rPr>
            <w:object w:dxaOrig="1440" w:dyaOrig="1440">
              <v:shape id="_x0000_i1773" type="#_x0000_t75" style="width:435.5pt;height:53pt" o:ole="">
                <v:imagedata r:id="rId39" o:title=""/>
              </v:shape>
              <w:control r:id="rId40" w:name="TextBox131210334" w:shapeid="_x0000_i1773"/>
            </w:object>
          </w:r>
        </w:sdtContent>
      </w:sdt>
    </w:p>
    <w:p w:rsidR="004D51FE" w:rsidRDefault="007254B6" w:rsidP="0051329A">
      <w:pPr>
        <w:rPr>
          <w:b/>
        </w:rPr>
      </w:pPr>
      <w:r>
        <w:rPr>
          <w:b/>
        </w:rPr>
        <w:t>Why do you want to part</w:t>
      </w:r>
      <w:r w:rsidR="0051329A" w:rsidRPr="0051329A">
        <w:rPr>
          <w:b/>
        </w:rPr>
        <w:t>icipate in this program?</w:t>
      </w:r>
    </w:p>
    <w:p w:rsidR="0051329A" w:rsidRPr="0051329A" w:rsidRDefault="004D51FE" w:rsidP="0051329A">
      <w:pPr>
        <w:rPr>
          <w:b/>
        </w:rPr>
      </w:pPr>
      <w:r>
        <w:rPr>
          <w:b/>
        </w:rPr>
        <w:t xml:space="preserve"> </w:t>
      </w:r>
      <w:sdt>
        <w:sdtPr>
          <w:rPr>
            <w:b/>
          </w:rPr>
          <w:id w:val="1719624863"/>
          <w:placeholder>
            <w:docPart w:val="9A889C7B4A474E4581AA8825EFAE23C3"/>
          </w:placeholder>
        </w:sdtPr>
        <w:sdtEndPr/>
        <w:sdtContent>
          <w:r w:rsidR="00934EF0">
            <w:rPr>
              <w:b/>
            </w:rPr>
            <w:object w:dxaOrig="1440" w:dyaOrig="1440">
              <v:shape id="_x0000_i1839" type="#_x0000_t75" style="width:435.5pt;height:53pt" o:ole="">
                <v:imagedata r:id="rId39" o:title=""/>
              </v:shape>
              <w:control r:id="rId41" w:name="TextBox131210333" w:shapeid="_x0000_i1839"/>
            </w:object>
          </w:r>
        </w:sdtContent>
      </w:sdt>
    </w:p>
    <w:p w:rsidR="0051329A" w:rsidRDefault="0051329A" w:rsidP="0051329A">
      <w:pPr>
        <w:rPr>
          <w:b/>
        </w:rPr>
      </w:pPr>
      <w:r w:rsidRPr="0051329A">
        <w:rPr>
          <w:b/>
        </w:rPr>
        <w:t>Describe your future career, education, or other personal goals.</w:t>
      </w:r>
    </w:p>
    <w:p w:rsidR="004D51FE" w:rsidRPr="0051329A" w:rsidRDefault="0092452E" w:rsidP="0051329A">
      <w:pPr>
        <w:rPr>
          <w:b/>
        </w:rPr>
      </w:pPr>
      <w:sdt>
        <w:sdtPr>
          <w:rPr>
            <w:b/>
          </w:rPr>
          <w:id w:val="-785348719"/>
          <w:placeholder>
            <w:docPart w:val="478BDA2CEA36495DBB3B928BE8A9A428"/>
          </w:placeholder>
        </w:sdtPr>
        <w:sdtEndPr/>
        <w:sdtContent>
          <w:r w:rsidR="00934EF0">
            <w:rPr>
              <w:b/>
            </w:rPr>
            <w:object w:dxaOrig="1440" w:dyaOrig="1440">
              <v:shape id="_x0000_i1908" type="#_x0000_t75" style="width:435.5pt;height:53pt" o:ole="">
                <v:imagedata r:id="rId39" o:title=""/>
              </v:shape>
              <w:control r:id="rId42" w:name="TextBox131210332" w:shapeid="_x0000_i1908"/>
            </w:object>
          </w:r>
        </w:sdtContent>
      </w:sdt>
    </w:p>
    <w:p w:rsidR="0051329A" w:rsidRDefault="0051329A" w:rsidP="0051329A">
      <w:pPr>
        <w:rPr>
          <w:b/>
        </w:rPr>
      </w:pPr>
      <w:r w:rsidRPr="0051329A">
        <w:rPr>
          <w:b/>
        </w:rPr>
        <w:t>Describe the biggest challenge</w:t>
      </w:r>
      <w:r w:rsidR="007254B6">
        <w:rPr>
          <w:b/>
        </w:rPr>
        <w:t xml:space="preserve"> </w:t>
      </w:r>
      <w:r w:rsidRPr="0051329A">
        <w:rPr>
          <w:b/>
        </w:rPr>
        <w:t>you may face trying to achieve your goals.</w:t>
      </w:r>
    </w:p>
    <w:p w:rsidR="004D51FE" w:rsidRPr="0051329A" w:rsidRDefault="0092452E" w:rsidP="0051329A">
      <w:pPr>
        <w:rPr>
          <w:b/>
        </w:rPr>
      </w:pPr>
      <w:sdt>
        <w:sdtPr>
          <w:rPr>
            <w:b/>
          </w:rPr>
          <w:id w:val="1877352955"/>
          <w:placeholder>
            <w:docPart w:val="B4036C278BBB419EBEB9EC365607F704"/>
          </w:placeholder>
        </w:sdtPr>
        <w:sdtEndPr/>
        <w:sdtContent>
          <w:r w:rsidR="00934EF0">
            <w:rPr>
              <w:b/>
            </w:rPr>
            <w:object w:dxaOrig="1440" w:dyaOrig="1440">
              <v:shape id="_x0000_i1980" type="#_x0000_t75" style="width:435.5pt;height:53pt" o:ole="">
                <v:imagedata r:id="rId39" o:title=""/>
              </v:shape>
              <w:control r:id="rId43" w:name="TextBox131210331" w:shapeid="_x0000_i1980"/>
            </w:object>
          </w:r>
        </w:sdtContent>
      </w:sdt>
    </w:p>
    <w:p w:rsidR="0051329A" w:rsidRDefault="007254B6" w:rsidP="0051329A">
      <w:pPr>
        <w:rPr>
          <w:b/>
        </w:rPr>
      </w:pPr>
      <w:r>
        <w:rPr>
          <w:b/>
        </w:rPr>
        <w:t>W</w:t>
      </w:r>
      <w:r w:rsidR="0051329A" w:rsidRPr="0051329A">
        <w:rPr>
          <w:b/>
        </w:rPr>
        <w:t>hat are your plans after summer?</w:t>
      </w:r>
    </w:p>
    <w:p w:rsidR="007254B6" w:rsidRDefault="0092452E" w:rsidP="0051329A">
      <w:pPr>
        <w:rPr>
          <w:b/>
          <w:u w:val="single"/>
        </w:rPr>
      </w:pPr>
      <w:sdt>
        <w:sdtPr>
          <w:rPr>
            <w:b/>
          </w:rPr>
          <w:id w:val="-16859435"/>
          <w:placeholder>
            <w:docPart w:val="EF999A1D229241F4A5D2F8BE884E5B51"/>
          </w:placeholder>
        </w:sdtPr>
        <w:sdtEndPr/>
        <w:sdtContent>
          <w:r w:rsidR="004D51FE">
            <w:rPr>
              <w:b/>
            </w:rPr>
            <w:object w:dxaOrig="1440" w:dyaOrig="1440">
              <v:shape id="_x0000_i2055" type="#_x0000_t75" style="width:435.5pt;height:53pt" o:ole="">
                <v:imagedata r:id="rId39" o:title=""/>
              </v:shape>
              <w:control r:id="rId44" w:name="TextBox13121033" w:shapeid="_x0000_i2055"/>
            </w:object>
          </w:r>
        </w:sdtContent>
      </w:sdt>
    </w:p>
    <w:p w:rsidR="0051329A" w:rsidRPr="00424951" w:rsidRDefault="0051329A" w:rsidP="0051329A">
      <w:pPr>
        <w:rPr>
          <w:b/>
          <w:u w:val="single"/>
        </w:rPr>
      </w:pPr>
      <w:r w:rsidRPr="00424951">
        <w:rPr>
          <w:b/>
          <w:u w:val="single"/>
        </w:rPr>
        <w:t>Certification</w:t>
      </w:r>
    </w:p>
    <w:p w:rsidR="0051329A" w:rsidRPr="007254B6" w:rsidRDefault="0051329A" w:rsidP="0051329A">
      <w:pPr>
        <w:rPr>
          <w:b/>
        </w:rPr>
      </w:pPr>
      <w:r w:rsidRPr="007254B6">
        <w:rPr>
          <w:b/>
        </w:rPr>
        <w:t>Applicants under 18 will need approval from a parent /guardian in order to participate in STEP. The parent/ guardian will</w:t>
      </w:r>
      <w:r w:rsidR="007254B6" w:rsidRPr="007254B6">
        <w:rPr>
          <w:b/>
        </w:rPr>
        <w:t xml:space="preserve"> </w:t>
      </w:r>
      <w:r w:rsidRPr="007254B6">
        <w:rPr>
          <w:b/>
        </w:rPr>
        <w:t>also be required to attend a mandatory program registration session. If I am under 18, my parent/ guardian granted me per</w:t>
      </w:r>
      <w:r w:rsidR="007254B6" w:rsidRPr="007254B6">
        <w:rPr>
          <w:b/>
        </w:rPr>
        <w:t>mission to part</w:t>
      </w:r>
      <w:r w:rsidRPr="007254B6">
        <w:rPr>
          <w:b/>
        </w:rPr>
        <w:t>ic</w:t>
      </w:r>
      <w:r w:rsidR="007254B6" w:rsidRPr="007254B6">
        <w:rPr>
          <w:b/>
        </w:rPr>
        <w:t>ipat</w:t>
      </w:r>
      <w:r w:rsidRPr="007254B6">
        <w:rPr>
          <w:b/>
        </w:rPr>
        <w:t>e in this program?</w:t>
      </w:r>
    </w:p>
    <w:p w:rsidR="0051329A" w:rsidRPr="007254B6" w:rsidRDefault="0092452E" w:rsidP="0051329A">
      <w:pPr>
        <w:rPr>
          <w:b/>
        </w:rPr>
      </w:pPr>
      <w:sdt>
        <w:sdtPr>
          <w:rPr>
            <w:b/>
          </w:rPr>
          <w:id w:val="16416955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4B6" w:rsidRPr="007254B6">
            <w:rPr>
              <w:rFonts w:ascii="MS Gothic" w:eastAsia="MS Gothic" w:hAnsi="MS Gothic" w:hint="eastAsia"/>
              <w:b/>
            </w:rPr>
            <w:t>☐</w:t>
          </w:r>
        </w:sdtContent>
      </w:sdt>
      <w:r w:rsidR="0051329A" w:rsidRPr="007254B6">
        <w:rPr>
          <w:b/>
        </w:rPr>
        <w:t>Yes</w:t>
      </w:r>
    </w:p>
    <w:p w:rsidR="0051329A" w:rsidRPr="007254B6" w:rsidRDefault="0092452E" w:rsidP="0051329A">
      <w:pPr>
        <w:rPr>
          <w:b/>
        </w:rPr>
      </w:pPr>
      <w:sdt>
        <w:sdtPr>
          <w:rPr>
            <w:b/>
          </w:rPr>
          <w:id w:val="1910195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254B6" w:rsidRPr="007254B6">
            <w:rPr>
              <w:rFonts w:ascii="MS Gothic" w:eastAsia="MS Gothic" w:hAnsi="MS Gothic" w:hint="eastAsia"/>
              <w:b/>
            </w:rPr>
            <w:t>☐</w:t>
          </w:r>
        </w:sdtContent>
      </w:sdt>
      <w:r w:rsidR="0051329A" w:rsidRPr="007254B6">
        <w:rPr>
          <w:b/>
        </w:rPr>
        <w:t>Not Applicable</w:t>
      </w:r>
    </w:p>
    <w:p w:rsidR="007254B6" w:rsidRPr="007254B6" w:rsidRDefault="007254B6" w:rsidP="0051329A">
      <w:pPr>
        <w:rPr>
          <w:b/>
        </w:rPr>
      </w:pPr>
      <w:r w:rsidRPr="007254B6">
        <w:rPr>
          <w:b/>
        </w:rPr>
        <w:t xml:space="preserve">Parent Name </w:t>
      </w:r>
      <w:sdt>
        <w:sdtPr>
          <w:rPr>
            <w:b/>
          </w:rPr>
          <w:id w:val="-2050211038"/>
          <w:placeholder>
            <w:docPart w:val="7840D04775F94079A103E7B83996820A"/>
          </w:placeholder>
        </w:sdtPr>
        <w:sdtEndPr/>
        <w:sdtContent>
          <w:r w:rsidR="00934EF0">
            <w:rPr>
              <w:b/>
            </w:rPr>
            <w:object w:dxaOrig="1440" w:dyaOrig="1440">
              <v:shape id="_x0000_i2133" type="#_x0000_t75" style="width:286.5pt;height:18pt" o:ole="">
                <v:imagedata r:id="rId45" o:title=""/>
              </v:shape>
              <w:control r:id="rId46" w:name="TextBox1312104" w:shapeid="_x0000_i2133"/>
            </w:object>
          </w:r>
        </w:sdtContent>
      </w:sdt>
    </w:p>
    <w:p w:rsidR="007254B6" w:rsidRPr="007254B6" w:rsidRDefault="007254B6" w:rsidP="0051329A">
      <w:pPr>
        <w:rPr>
          <w:b/>
        </w:rPr>
      </w:pPr>
      <w:r w:rsidRPr="007254B6">
        <w:rPr>
          <w:b/>
        </w:rPr>
        <w:t xml:space="preserve">Parent Phone Number </w:t>
      </w:r>
      <w:sdt>
        <w:sdtPr>
          <w:rPr>
            <w:b/>
          </w:rPr>
          <w:id w:val="-1190678267"/>
          <w:placeholder>
            <w:docPart w:val="4CC86E0EF69F49379C04F3E519903B23"/>
          </w:placeholder>
        </w:sdtPr>
        <w:sdtEndPr/>
        <w:sdtContent>
          <w:r w:rsidR="00934EF0">
            <w:rPr>
              <w:b/>
            </w:rPr>
            <w:object w:dxaOrig="1440" w:dyaOrig="1440">
              <v:shape id="_x0000_i2214" type="#_x0000_t75" style="width:202pt;height:18pt" o:ole="">
                <v:imagedata r:id="rId36" o:title=""/>
              </v:shape>
              <w:control r:id="rId47" w:name="TextBox1312105" w:shapeid="_x0000_i2214"/>
            </w:object>
          </w:r>
        </w:sdtContent>
      </w:sdt>
    </w:p>
    <w:p w:rsidR="0051329A" w:rsidRPr="007254B6" w:rsidRDefault="0051329A" w:rsidP="0051329A">
      <w:pPr>
        <w:rPr>
          <w:b/>
        </w:rPr>
      </w:pPr>
    </w:p>
    <w:p w:rsidR="0051329A" w:rsidRPr="007254B6" w:rsidRDefault="0051329A" w:rsidP="0051329A">
      <w:pPr>
        <w:rPr>
          <w:b/>
          <w:i/>
        </w:rPr>
      </w:pPr>
      <w:r w:rsidRPr="007254B6">
        <w:rPr>
          <w:b/>
          <w:i/>
        </w:rPr>
        <w:t>By</w:t>
      </w:r>
      <w:r w:rsidR="00294AB5">
        <w:rPr>
          <w:b/>
          <w:i/>
        </w:rPr>
        <w:t xml:space="preserve"> </w:t>
      </w:r>
      <w:r w:rsidRPr="007254B6">
        <w:rPr>
          <w:b/>
          <w:i/>
        </w:rPr>
        <w:t>submitting</w:t>
      </w:r>
      <w:r w:rsidR="00294AB5">
        <w:rPr>
          <w:b/>
          <w:i/>
        </w:rPr>
        <w:t xml:space="preserve"> </w:t>
      </w:r>
      <w:r w:rsidRPr="007254B6">
        <w:rPr>
          <w:b/>
          <w:i/>
        </w:rPr>
        <w:t xml:space="preserve">this form, I certify that all </w:t>
      </w:r>
      <w:r w:rsidR="00294AB5">
        <w:rPr>
          <w:b/>
          <w:i/>
        </w:rPr>
        <w:t>in</w:t>
      </w:r>
      <w:r w:rsidRPr="007254B6">
        <w:rPr>
          <w:b/>
          <w:i/>
        </w:rPr>
        <w:t>fo</w:t>
      </w:r>
      <w:r w:rsidR="00294AB5">
        <w:rPr>
          <w:b/>
          <w:i/>
        </w:rPr>
        <w:t>rm</w:t>
      </w:r>
      <w:r w:rsidRPr="007254B6">
        <w:rPr>
          <w:b/>
          <w:i/>
        </w:rPr>
        <w:t>ation</w:t>
      </w:r>
      <w:r w:rsidR="00294AB5">
        <w:rPr>
          <w:b/>
          <w:i/>
        </w:rPr>
        <w:t xml:space="preserve"> </w:t>
      </w:r>
      <w:r w:rsidRPr="007254B6">
        <w:rPr>
          <w:b/>
          <w:i/>
        </w:rPr>
        <w:t xml:space="preserve">and statements I have provided in this registration are current, correct, and complete </w:t>
      </w:r>
      <w:r w:rsidR="00294AB5">
        <w:rPr>
          <w:b/>
          <w:i/>
        </w:rPr>
        <w:t>to</w:t>
      </w:r>
      <w:r w:rsidRPr="007254B6">
        <w:rPr>
          <w:b/>
          <w:i/>
        </w:rPr>
        <w:t xml:space="preserve"> the</w:t>
      </w:r>
      <w:r w:rsidR="00294AB5">
        <w:rPr>
          <w:b/>
          <w:i/>
        </w:rPr>
        <w:t xml:space="preserve"> </w:t>
      </w:r>
      <w:r w:rsidRPr="007254B6">
        <w:rPr>
          <w:b/>
          <w:i/>
        </w:rPr>
        <w:t>best of my</w:t>
      </w:r>
      <w:r w:rsidR="00294AB5">
        <w:rPr>
          <w:b/>
          <w:i/>
        </w:rPr>
        <w:t xml:space="preserve"> </w:t>
      </w:r>
      <w:r w:rsidRPr="007254B6">
        <w:rPr>
          <w:b/>
          <w:i/>
        </w:rPr>
        <w:t>knowledge.</w:t>
      </w:r>
    </w:p>
    <w:p w:rsidR="00B40A9E" w:rsidRPr="007254B6" w:rsidRDefault="00B40A9E">
      <w:pPr>
        <w:rPr>
          <w:b/>
        </w:rPr>
      </w:pPr>
    </w:p>
    <w:sectPr w:rsidR="00B40A9E" w:rsidRPr="007254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rQ0MjY3NjE2NDRW0lEKTi0uzszPAykwqgUAkLjC/CwAAAA="/>
  </w:docVars>
  <w:rsids>
    <w:rsidRoot w:val="0051329A"/>
    <w:rsid w:val="0002049C"/>
    <w:rsid w:val="000C784A"/>
    <w:rsid w:val="0013023B"/>
    <w:rsid w:val="00294AB5"/>
    <w:rsid w:val="002968E1"/>
    <w:rsid w:val="002B0C4E"/>
    <w:rsid w:val="00424951"/>
    <w:rsid w:val="00431E2D"/>
    <w:rsid w:val="004D51FE"/>
    <w:rsid w:val="0051329A"/>
    <w:rsid w:val="0062733E"/>
    <w:rsid w:val="00647DE1"/>
    <w:rsid w:val="007254B6"/>
    <w:rsid w:val="007F03D6"/>
    <w:rsid w:val="00923C1E"/>
    <w:rsid w:val="00934EF0"/>
    <w:rsid w:val="009C17A9"/>
    <w:rsid w:val="00A451E5"/>
    <w:rsid w:val="00B40A9E"/>
    <w:rsid w:val="00BA5040"/>
    <w:rsid w:val="00C44101"/>
    <w:rsid w:val="00D4472C"/>
    <w:rsid w:val="00DD1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"/>
    <o:shapelayout v:ext="edit">
      <o:idmap v:ext="edit" data="1"/>
    </o:shapelayout>
  </w:shapeDefaults>
  <w:decimalSymbol w:val="."/>
  <w:listSeparator w:val=","/>
  <w15:chartTrackingRefBased/>
  <w15:docId w15:val="{486DA740-FC56-4129-8B10-A7D92582A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2495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5.xml"/><Relationship Id="rId18" Type="http://schemas.openxmlformats.org/officeDocument/2006/relationships/control" Target="activeX/activeX8.xml"/><Relationship Id="rId26" Type="http://schemas.openxmlformats.org/officeDocument/2006/relationships/control" Target="activeX/activeX14.xml"/><Relationship Id="rId39" Type="http://schemas.openxmlformats.org/officeDocument/2006/relationships/image" Target="media/image15.wmf"/><Relationship Id="rId3" Type="http://schemas.openxmlformats.org/officeDocument/2006/relationships/webSettings" Target="webSettings.xml"/><Relationship Id="rId21" Type="http://schemas.openxmlformats.org/officeDocument/2006/relationships/control" Target="activeX/activeX11.xml"/><Relationship Id="rId34" Type="http://schemas.openxmlformats.org/officeDocument/2006/relationships/control" Target="activeX/activeX18.xml"/><Relationship Id="rId42" Type="http://schemas.openxmlformats.org/officeDocument/2006/relationships/control" Target="activeX/activeX24.xml"/><Relationship Id="rId47" Type="http://schemas.openxmlformats.org/officeDocument/2006/relationships/control" Target="activeX/activeX28.xml"/><Relationship Id="rId50" Type="http://schemas.openxmlformats.org/officeDocument/2006/relationships/theme" Target="theme/theme1.xml"/><Relationship Id="rId7" Type="http://schemas.openxmlformats.org/officeDocument/2006/relationships/control" Target="activeX/activeX1.xml"/><Relationship Id="rId12" Type="http://schemas.openxmlformats.org/officeDocument/2006/relationships/control" Target="activeX/activeX4.xml"/><Relationship Id="rId17" Type="http://schemas.openxmlformats.org/officeDocument/2006/relationships/image" Target="media/image7.wm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control" Target="activeX/activeX21.xml"/><Relationship Id="rId46" Type="http://schemas.openxmlformats.org/officeDocument/2006/relationships/control" Target="activeX/activeX27.xml"/><Relationship Id="rId2" Type="http://schemas.openxmlformats.org/officeDocument/2006/relationships/settings" Target="settings.xml"/><Relationship Id="rId16" Type="http://schemas.openxmlformats.org/officeDocument/2006/relationships/control" Target="activeX/activeX7.xml"/><Relationship Id="rId20" Type="http://schemas.openxmlformats.org/officeDocument/2006/relationships/control" Target="activeX/activeX10.xml"/><Relationship Id="rId29" Type="http://schemas.openxmlformats.org/officeDocument/2006/relationships/image" Target="media/image11.wmf"/><Relationship Id="rId41" Type="http://schemas.openxmlformats.org/officeDocument/2006/relationships/control" Target="activeX/activeX23.xml"/><Relationship Id="rId1" Type="http://schemas.openxmlformats.org/officeDocument/2006/relationships/styles" Target="styles.xml"/><Relationship Id="rId6" Type="http://schemas.openxmlformats.org/officeDocument/2006/relationships/image" Target="media/image3.wmf"/><Relationship Id="rId11" Type="http://schemas.openxmlformats.org/officeDocument/2006/relationships/image" Target="media/image5.wmf"/><Relationship Id="rId24" Type="http://schemas.openxmlformats.org/officeDocument/2006/relationships/control" Target="activeX/activeX13.xml"/><Relationship Id="rId32" Type="http://schemas.openxmlformats.org/officeDocument/2006/relationships/control" Target="activeX/activeX17.xml"/><Relationship Id="rId37" Type="http://schemas.openxmlformats.org/officeDocument/2006/relationships/control" Target="activeX/activeX20.xml"/><Relationship Id="rId40" Type="http://schemas.openxmlformats.org/officeDocument/2006/relationships/control" Target="activeX/activeX22.xml"/><Relationship Id="rId45" Type="http://schemas.openxmlformats.org/officeDocument/2006/relationships/image" Target="media/image16.wmf"/><Relationship Id="rId5" Type="http://schemas.openxmlformats.org/officeDocument/2006/relationships/image" Target="media/image2.PNG"/><Relationship Id="rId15" Type="http://schemas.openxmlformats.org/officeDocument/2006/relationships/control" Target="activeX/activeX6.xml"/><Relationship Id="rId23" Type="http://schemas.openxmlformats.org/officeDocument/2006/relationships/image" Target="media/image8.wmf"/><Relationship Id="rId28" Type="http://schemas.openxmlformats.org/officeDocument/2006/relationships/control" Target="activeX/activeX15.xml"/><Relationship Id="rId36" Type="http://schemas.openxmlformats.org/officeDocument/2006/relationships/image" Target="media/image14.wmf"/><Relationship Id="rId49" Type="http://schemas.openxmlformats.org/officeDocument/2006/relationships/glossaryDocument" Target="glossary/document.xml"/><Relationship Id="rId10" Type="http://schemas.openxmlformats.org/officeDocument/2006/relationships/control" Target="activeX/activeX3.xml"/><Relationship Id="rId19" Type="http://schemas.openxmlformats.org/officeDocument/2006/relationships/control" Target="activeX/activeX9.xml"/><Relationship Id="rId31" Type="http://schemas.openxmlformats.org/officeDocument/2006/relationships/image" Target="media/image12.wmf"/><Relationship Id="rId44" Type="http://schemas.openxmlformats.org/officeDocument/2006/relationships/control" Target="activeX/activeX26.xml"/><Relationship Id="rId4" Type="http://schemas.openxmlformats.org/officeDocument/2006/relationships/image" Target="media/image1.png"/><Relationship Id="rId9" Type="http://schemas.openxmlformats.org/officeDocument/2006/relationships/control" Target="activeX/activeX2.xml"/><Relationship Id="rId14" Type="http://schemas.openxmlformats.org/officeDocument/2006/relationships/image" Target="media/image6.wmf"/><Relationship Id="rId22" Type="http://schemas.openxmlformats.org/officeDocument/2006/relationships/control" Target="activeX/activeX12.xml"/><Relationship Id="rId27" Type="http://schemas.openxmlformats.org/officeDocument/2006/relationships/image" Target="media/image10.wmf"/><Relationship Id="rId30" Type="http://schemas.openxmlformats.org/officeDocument/2006/relationships/control" Target="activeX/activeX16.xml"/><Relationship Id="rId35" Type="http://schemas.openxmlformats.org/officeDocument/2006/relationships/control" Target="activeX/activeX19.xml"/><Relationship Id="rId43" Type="http://schemas.openxmlformats.org/officeDocument/2006/relationships/control" Target="activeX/activeX25.xml"/><Relationship Id="rId48" Type="http://schemas.openxmlformats.org/officeDocument/2006/relationships/fontTable" Target="fontTable.xml"/><Relationship Id="rId8" Type="http://schemas.openxmlformats.org/officeDocument/2006/relationships/image" Target="media/image4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394DF-4113-4FC9-AF47-B43A6C61FDC2}"/>
      </w:docPartPr>
      <w:docPartBody>
        <w:p w:rsidR="004570A4" w:rsidRDefault="005C6446"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F3F88AE6E2AF4AE5B542C4653EC32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4FDFA5-3B86-4125-9142-2E204B1C0D16}"/>
      </w:docPartPr>
      <w:docPartBody>
        <w:p w:rsidR="004570A4" w:rsidRDefault="005C6446" w:rsidP="005C6446">
          <w:pPr>
            <w:pStyle w:val="F3F88AE6E2AF4AE5B542C4653EC326FB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907EEDBAC958452F85B6CC390E430D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B93E1-F41B-4071-9562-A65179022A23}"/>
      </w:docPartPr>
      <w:docPartBody>
        <w:p w:rsidR="004570A4" w:rsidRDefault="005C6446" w:rsidP="005C6446">
          <w:pPr>
            <w:pStyle w:val="907EEDBAC958452F85B6CC390E430D63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EB970863095149F09CAD7D2CFD85B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4BFA5-EDE8-4474-94E8-2AC7373F3607}"/>
      </w:docPartPr>
      <w:docPartBody>
        <w:p w:rsidR="004570A4" w:rsidRDefault="005C6446" w:rsidP="005C6446">
          <w:pPr>
            <w:pStyle w:val="EB970863095149F09CAD7D2CFD85B299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040058A3D7304690B4C30A2B2C39EE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C94BA-27C6-4FF3-8658-5B25D2BCA4F9}"/>
      </w:docPartPr>
      <w:docPartBody>
        <w:p w:rsidR="004570A4" w:rsidRDefault="005C6446" w:rsidP="005C6446">
          <w:pPr>
            <w:pStyle w:val="040058A3D7304690B4C30A2B2C39EEB0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B2FD620EE34B4444802B701F9D0A5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379D82-0265-4BFE-874D-9EBF00F500DE}"/>
      </w:docPartPr>
      <w:docPartBody>
        <w:p w:rsidR="004570A4" w:rsidRDefault="005C6446" w:rsidP="005C6446">
          <w:pPr>
            <w:pStyle w:val="B2FD620EE34B4444802B701F9D0A5BE7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9D0E8D1F0DAC4F86A6A7611386097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EC75E-BE52-4887-A61B-3E862010CCDF}"/>
      </w:docPartPr>
      <w:docPartBody>
        <w:p w:rsidR="004570A4" w:rsidRDefault="005C6446" w:rsidP="005C6446">
          <w:pPr>
            <w:pStyle w:val="9D0E8D1F0DAC4F86A6A7611386097370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A187A538E5764602A1BDE6F0DE95DE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F5A94-EFA1-4471-AB5B-9FD5A9361813}"/>
      </w:docPartPr>
      <w:docPartBody>
        <w:p w:rsidR="004570A4" w:rsidRDefault="005C6446" w:rsidP="005C6446">
          <w:pPr>
            <w:pStyle w:val="A187A538E5764602A1BDE6F0DE95DED7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0D2883BE98264F69A8CC76093678B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C68EA-7234-4617-9DBB-76984FA21D7D}"/>
      </w:docPartPr>
      <w:docPartBody>
        <w:p w:rsidR="004570A4" w:rsidRDefault="005C6446" w:rsidP="005C6446">
          <w:pPr>
            <w:pStyle w:val="0D2883BE98264F69A8CC76093678B441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B5FAAA2875C6489492DDCC9548427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44DD3-2970-4B6E-84FB-45A928EDD780}"/>
      </w:docPartPr>
      <w:docPartBody>
        <w:p w:rsidR="004570A4" w:rsidRDefault="005C6446" w:rsidP="005C6446">
          <w:pPr>
            <w:pStyle w:val="B5FAAA2875C6489492DDCC9548427689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06A1DECDF81B444EA296CC91C331D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D91B3-AEDD-4A39-BE66-F1F0FB702242}"/>
      </w:docPartPr>
      <w:docPartBody>
        <w:p w:rsidR="004570A4" w:rsidRDefault="005C6446" w:rsidP="005C6446">
          <w:pPr>
            <w:pStyle w:val="06A1DECDF81B444EA296CC91C331DC88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956C0B07DCA7428DBC673F5E3AD9A5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46000-D159-4951-8773-C3AF58028A16}"/>
      </w:docPartPr>
      <w:docPartBody>
        <w:p w:rsidR="004570A4" w:rsidRDefault="005C6446" w:rsidP="005C6446">
          <w:pPr>
            <w:pStyle w:val="956C0B07DCA7428DBC673F5E3AD9A597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847852699DA44C30BF01344AEA28B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AD421-34F3-4AA3-AB78-7C084569F7BE}"/>
      </w:docPartPr>
      <w:docPartBody>
        <w:p w:rsidR="004570A4" w:rsidRDefault="005C6446" w:rsidP="005C6446">
          <w:pPr>
            <w:pStyle w:val="847852699DA44C30BF01344AEA28B7D0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07D1BAA758A94BE3A74D33DDBFA43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5FE1B-DCF8-4E77-8DB4-419EBD45579A}"/>
      </w:docPartPr>
      <w:docPartBody>
        <w:p w:rsidR="004570A4" w:rsidRDefault="005C6446" w:rsidP="005C6446">
          <w:pPr>
            <w:pStyle w:val="07D1BAA758A94BE3A74D33DDBFA43402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A21387D80C064A7B8C3AF43F6F2CF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1551CF-9D30-4FCF-B5E5-2CC67DE4009C}"/>
      </w:docPartPr>
      <w:docPartBody>
        <w:p w:rsidR="004570A4" w:rsidRDefault="005C6446" w:rsidP="005C6446">
          <w:pPr>
            <w:pStyle w:val="A21387D80C064A7B8C3AF43F6F2CF069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80B30465F652403F8096CC34A43452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B01FC-1CC5-4095-8830-E978A89F162D}"/>
      </w:docPartPr>
      <w:docPartBody>
        <w:p w:rsidR="004570A4" w:rsidRDefault="005C6446" w:rsidP="005C6446">
          <w:pPr>
            <w:pStyle w:val="80B30465F652403F8096CC34A4345236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B8C2DCD152B740ED8E07FE3B05FC8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759D50-97CE-48F0-8FCE-2536E565933C}"/>
      </w:docPartPr>
      <w:docPartBody>
        <w:p w:rsidR="004570A4" w:rsidRDefault="005C6446" w:rsidP="005C6446">
          <w:pPr>
            <w:pStyle w:val="B8C2DCD152B740ED8E07FE3B05FC8211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6B94A761216E42279B433D97039015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F36B7-E77E-4BFE-9A8E-9AE0366AACD3}"/>
      </w:docPartPr>
      <w:docPartBody>
        <w:p w:rsidR="004570A4" w:rsidRDefault="005C6446" w:rsidP="005C6446">
          <w:pPr>
            <w:pStyle w:val="6B94A761216E42279B433D97039015F5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5DD3258B9159484196F56FD44F73B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92AD4-4530-4752-B1B4-F41DDD7C7653}"/>
      </w:docPartPr>
      <w:docPartBody>
        <w:p w:rsidR="004570A4" w:rsidRDefault="005C6446" w:rsidP="005C6446">
          <w:pPr>
            <w:pStyle w:val="5DD3258B9159484196F56FD44F73B182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737A591323514CF1BEE2AF4ABFC73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100072-5BB3-4C3F-A8FE-89B75F429CE1}"/>
      </w:docPartPr>
      <w:docPartBody>
        <w:p w:rsidR="004570A4" w:rsidRDefault="005C6446" w:rsidP="005C6446">
          <w:pPr>
            <w:pStyle w:val="737A591323514CF1BEE2AF4ABFC73A3D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8D01119F53E4414A9CBD9C72E7426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325C5-3F01-474A-98F6-375E3D52E29D}"/>
      </w:docPartPr>
      <w:docPartBody>
        <w:p w:rsidR="004570A4" w:rsidRDefault="005C6446" w:rsidP="005C6446">
          <w:pPr>
            <w:pStyle w:val="8D01119F53E4414A9CBD9C72E7426DE1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EF999A1D229241F4A5D2F8BE884E5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DA767-8843-4882-AB03-3B34A766ACE2}"/>
      </w:docPartPr>
      <w:docPartBody>
        <w:p w:rsidR="004570A4" w:rsidRDefault="005C6446" w:rsidP="005C6446">
          <w:pPr>
            <w:pStyle w:val="EF999A1D229241F4A5D2F8BE884E5B51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7840D04775F94079A103E7B839968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79B91-C8CA-4EB8-BD19-BE8832BC4CA4}"/>
      </w:docPartPr>
      <w:docPartBody>
        <w:p w:rsidR="004570A4" w:rsidRDefault="005C6446" w:rsidP="005C6446">
          <w:pPr>
            <w:pStyle w:val="7840D04775F94079A103E7B83996820A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4CC86E0EF69F49379C04F3E519903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59DD7-A451-4775-ADD1-DE13C259951C}"/>
      </w:docPartPr>
      <w:docPartBody>
        <w:p w:rsidR="004570A4" w:rsidRDefault="005C6446" w:rsidP="005C6446">
          <w:pPr>
            <w:pStyle w:val="4CC86E0EF69F49379C04F3E519903B23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B4036C278BBB419EBEB9EC365607F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2F221-F2B3-45B4-BE93-33DBA10FB5D8}"/>
      </w:docPartPr>
      <w:docPartBody>
        <w:p w:rsidR="004570A4" w:rsidRDefault="005C6446" w:rsidP="005C6446">
          <w:pPr>
            <w:pStyle w:val="B4036C278BBB419EBEB9EC365607F704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478BDA2CEA36495DBB3B928BE8A9A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1C1D8-E5C2-4A0E-BEE8-993AFAFCF934}"/>
      </w:docPartPr>
      <w:docPartBody>
        <w:p w:rsidR="004570A4" w:rsidRDefault="005C6446" w:rsidP="005C6446">
          <w:pPr>
            <w:pStyle w:val="478BDA2CEA36495DBB3B928BE8A9A428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9A889C7B4A474E4581AA8825EFAE2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F505AF-E22C-4DFC-ABFD-FF3E412D4B52}"/>
      </w:docPartPr>
      <w:docPartBody>
        <w:p w:rsidR="004570A4" w:rsidRDefault="005C6446" w:rsidP="005C6446">
          <w:pPr>
            <w:pStyle w:val="9A889C7B4A474E4581AA8825EFAE23C3"/>
          </w:pPr>
          <w:r w:rsidRPr="00483F2E">
            <w:rPr>
              <w:rStyle w:val="PlaceholderText"/>
            </w:rPr>
            <w:t>Click here to enter text.</w:t>
          </w:r>
        </w:p>
      </w:docPartBody>
    </w:docPart>
    <w:docPart>
      <w:docPartPr>
        <w:name w:val="615FDF8C03654FB5993670BEC2DDC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4E6C0-71C9-46F5-82E5-7E530BF08B78}"/>
      </w:docPartPr>
      <w:docPartBody>
        <w:p w:rsidR="004570A4" w:rsidRDefault="005C6446" w:rsidP="005C6446">
          <w:pPr>
            <w:pStyle w:val="615FDF8C03654FB5993670BEC2DDCE98"/>
          </w:pPr>
          <w:r w:rsidRPr="00483F2E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C6446"/>
    <w:rsid w:val="004570A4"/>
    <w:rsid w:val="005C6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6446"/>
    <w:rPr>
      <w:color w:val="808080"/>
    </w:rPr>
  </w:style>
  <w:style w:type="paragraph" w:customStyle="1" w:styleId="D4E56AE848B34A1A908CD5524E3C8692">
    <w:name w:val="D4E56AE848B34A1A908CD5524E3C8692"/>
    <w:rsid w:val="005C6446"/>
  </w:style>
  <w:style w:type="paragraph" w:customStyle="1" w:styleId="FE9042C64433432AA90BF610326AF430">
    <w:name w:val="FE9042C64433432AA90BF610326AF430"/>
    <w:rsid w:val="005C6446"/>
    <w:rPr>
      <w:rFonts w:eastAsiaTheme="minorHAnsi"/>
    </w:rPr>
  </w:style>
  <w:style w:type="paragraph" w:customStyle="1" w:styleId="D4E56AE848B34A1A908CD5524E3C86921">
    <w:name w:val="D4E56AE848B34A1A908CD5524E3C86921"/>
    <w:rsid w:val="005C6446"/>
    <w:rPr>
      <w:rFonts w:eastAsiaTheme="minorHAnsi"/>
    </w:rPr>
  </w:style>
  <w:style w:type="paragraph" w:customStyle="1" w:styleId="F3F88AE6E2AF4AE5B542C4653EC326FB">
    <w:name w:val="F3F88AE6E2AF4AE5B542C4653EC326FB"/>
    <w:rsid w:val="005C6446"/>
  </w:style>
  <w:style w:type="paragraph" w:customStyle="1" w:styleId="907EEDBAC958452F85B6CC390E430D63">
    <w:name w:val="907EEDBAC958452F85B6CC390E430D63"/>
    <w:rsid w:val="005C6446"/>
  </w:style>
  <w:style w:type="paragraph" w:customStyle="1" w:styleId="EB970863095149F09CAD7D2CFD85B299">
    <w:name w:val="EB970863095149F09CAD7D2CFD85B299"/>
    <w:rsid w:val="005C6446"/>
  </w:style>
  <w:style w:type="paragraph" w:customStyle="1" w:styleId="040058A3D7304690B4C30A2B2C39EEB0">
    <w:name w:val="040058A3D7304690B4C30A2B2C39EEB0"/>
    <w:rsid w:val="005C6446"/>
  </w:style>
  <w:style w:type="paragraph" w:customStyle="1" w:styleId="B2FD620EE34B4444802B701F9D0A5BE7">
    <w:name w:val="B2FD620EE34B4444802B701F9D0A5BE7"/>
    <w:rsid w:val="005C6446"/>
  </w:style>
  <w:style w:type="paragraph" w:customStyle="1" w:styleId="9D0E8D1F0DAC4F86A6A7611386097370">
    <w:name w:val="9D0E8D1F0DAC4F86A6A7611386097370"/>
    <w:rsid w:val="005C6446"/>
  </w:style>
  <w:style w:type="paragraph" w:customStyle="1" w:styleId="A187A538E5764602A1BDE6F0DE95DED7">
    <w:name w:val="A187A538E5764602A1BDE6F0DE95DED7"/>
    <w:rsid w:val="005C6446"/>
  </w:style>
  <w:style w:type="paragraph" w:customStyle="1" w:styleId="0D2883BE98264F69A8CC76093678B441">
    <w:name w:val="0D2883BE98264F69A8CC76093678B441"/>
    <w:rsid w:val="005C6446"/>
  </w:style>
  <w:style w:type="paragraph" w:customStyle="1" w:styleId="B5FAAA2875C6489492DDCC9548427689">
    <w:name w:val="B5FAAA2875C6489492DDCC9548427689"/>
    <w:rsid w:val="005C6446"/>
  </w:style>
  <w:style w:type="paragraph" w:customStyle="1" w:styleId="06A1DECDF81B444EA296CC91C331DC88">
    <w:name w:val="06A1DECDF81B444EA296CC91C331DC88"/>
    <w:rsid w:val="005C6446"/>
  </w:style>
  <w:style w:type="paragraph" w:customStyle="1" w:styleId="956C0B07DCA7428DBC673F5E3AD9A597">
    <w:name w:val="956C0B07DCA7428DBC673F5E3AD9A597"/>
    <w:rsid w:val="005C6446"/>
  </w:style>
  <w:style w:type="paragraph" w:customStyle="1" w:styleId="847852699DA44C30BF01344AEA28B7D0">
    <w:name w:val="847852699DA44C30BF01344AEA28B7D0"/>
    <w:rsid w:val="005C6446"/>
  </w:style>
  <w:style w:type="paragraph" w:customStyle="1" w:styleId="07D1BAA758A94BE3A74D33DDBFA43402">
    <w:name w:val="07D1BAA758A94BE3A74D33DDBFA43402"/>
    <w:rsid w:val="005C6446"/>
  </w:style>
  <w:style w:type="paragraph" w:customStyle="1" w:styleId="A21387D80C064A7B8C3AF43F6F2CF069">
    <w:name w:val="A21387D80C064A7B8C3AF43F6F2CF069"/>
    <w:rsid w:val="005C6446"/>
  </w:style>
  <w:style w:type="paragraph" w:customStyle="1" w:styleId="80B30465F652403F8096CC34A4345236">
    <w:name w:val="80B30465F652403F8096CC34A4345236"/>
    <w:rsid w:val="005C6446"/>
  </w:style>
  <w:style w:type="paragraph" w:customStyle="1" w:styleId="B8C2DCD152B740ED8E07FE3B05FC8211">
    <w:name w:val="B8C2DCD152B740ED8E07FE3B05FC8211"/>
    <w:rsid w:val="005C6446"/>
  </w:style>
  <w:style w:type="paragraph" w:customStyle="1" w:styleId="6B94A761216E42279B433D97039015F5">
    <w:name w:val="6B94A761216E42279B433D97039015F5"/>
    <w:rsid w:val="005C6446"/>
  </w:style>
  <w:style w:type="paragraph" w:customStyle="1" w:styleId="5DD3258B9159484196F56FD44F73B182">
    <w:name w:val="5DD3258B9159484196F56FD44F73B182"/>
    <w:rsid w:val="005C6446"/>
  </w:style>
  <w:style w:type="paragraph" w:customStyle="1" w:styleId="737A591323514CF1BEE2AF4ABFC73A3D">
    <w:name w:val="737A591323514CF1BEE2AF4ABFC73A3D"/>
    <w:rsid w:val="005C6446"/>
  </w:style>
  <w:style w:type="paragraph" w:customStyle="1" w:styleId="8D01119F53E4414A9CBD9C72E7426DE1">
    <w:name w:val="8D01119F53E4414A9CBD9C72E7426DE1"/>
    <w:rsid w:val="005C6446"/>
  </w:style>
  <w:style w:type="paragraph" w:customStyle="1" w:styleId="F5B1078BA5BE42229C4A8A072115C669">
    <w:name w:val="F5B1078BA5BE42229C4A8A072115C669"/>
    <w:rsid w:val="005C6446"/>
  </w:style>
  <w:style w:type="paragraph" w:customStyle="1" w:styleId="7907E4DACA3E4DD195A33295E6404C22">
    <w:name w:val="7907E4DACA3E4DD195A33295E6404C22"/>
    <w:rsid w:val="005C6446"/>
  </w:style>
  <w:style w:type="paragraph" w:customStyle="1" w:styleId="15C78673FA0E4E5A9007FE8F78E43008">
    <w:name w:val="15C78673FA0E4E5A9007FE8F78E43008"/>
    <w:rsid w:val="005C6446"/>
  </w:style>
  <w:style w:type="paragraph" w:customStyle="1" w:styleId="9F12E0C8254F4373984F66974CEE9025">
    <w:name w:val="9F12E0C8254F4373984F66974CEE9025"/>
    <w:rsid w:val="005C6446"/>
  </w:style>
  <w:style w:type="paragraph" w:customStyle="1" w:styleId="EF999A1D229241F4A5D2F8BE884E5B51">
    <w:name w:val="EF999A1D229241F4A5D2F8BE884E5B51"/>
    <w:rsid w:val="005C6446"/>
  </w:style>
  <w:style w:type="paragraph" w:customStyle="1" w:styleId="7840D04775F94079A103E7B83996820A">
    <w:name w:val="7840D04775F94079A103E7B83996820A"/>
    <w:rsid w:val="005C6446"/>
  </w:style>
  <w:style w:type="paragraph" w:customStyle="1" w:styleId="4CC86E0EF69F49379C04F3E519903B23">
    <w:name w:val="4CC86E0EF69F49379C04F3E519903B23"/>
    <w:rsid w:val="005C6446"/>
  </w:style>
  <w:style w:type="paragraph" w:customStyle="1" w:styleId="B4036C278BBB419EBEB9EC365607F704">
    <w:name w:val="B4036C278BBB419EBEB9EC365607F704"/>
    <w:rsid w:val="005C6446"/>
  </w:style>
  <w:style w:type="paragraph" w:customStyle="1" w:styleId="478BDA2CEA36495DBB3B928BE8A9A428">
    <w:name w:val="478BDA2CEA36495DBB3B928BE8A9A428"/>
    <w:rsid w:val="005C6446"/>
  </w:style>
  <w:style w:type="paragraph" w:customStyle="1" w:styleId="9A889C7B4A474E4581AA8825EFAE23C3">
    <w:name w:val="9A889C7B4A474E4581AA8825EFAE23C3"/>
    <w:rsid w:val="005C6446"/>
  </w:style>
  <w:style w:type="paragraph" w:customStyle="1" w:styleId="615FDF8C03654FB5993670BEC2DDCE98">
    <w:name w:val="615FDF8C03654FB5993670BEC2DDCE98"/>
    <w:rsid w:val="005C64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ylocity</Company>
  <LinksUpToDate>false</LinksUpToDate>
  <CharactersWithSpaces>3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sy Allen</dc:creator>
  <cp:keywords/>
  <dc:description/>
  <cp:lastModifiedBy>Missy Allen</cp:lastModifiedBy>
  <cp:revision>2</cp:revision>
  <dcterms:created xsi:type="dcterms:W3CDTF">2019-05-14T23:29:00Z</dcterms:created>
  <dcterms:modified xsi:type="dcterms:W3CDTF">2019-05-14T23:29:00Z</dcterms:modified>
</cp:coreProperties>
</file>